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7748C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10-Minute Lecture Plan: Adrienne Rich, “Diving into the Wreck”</w:t>
      </w:r>
    </w:p>
    <w:p w14:paraId="6F1EE2F7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899C31A">
          <v:rect id="_x0000_i1065" style="width:0;height:1.5pt" o:hralign="center" o:hrstd="t" o:hr="t" fillcolor="#a0a0a0" stroked="f"/>
        </w:pict>
      </w:r>
    </w:p>
    <w:p w14:paraId="0EF6223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0:00–1:30 — Opening + Biographical Context</w:t>
      </w:r>
    </w:p>
    <w:p w14:paraId="138B0421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day we are reading </w:t>
      </w:r>
      <w:r w:rsidRPr="008A3EF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“Diving into the Wreck”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y Adrienne Rich, one of the most influential feminist poets of the 20th century.</w:t>
      </w:r>
    </w:p>
    <w:p w14:paraId="572A144B" w14:textId="77777777" w:rsidR="008A3EF1" w:rsidRPr="008A3EF1" w:rsidRDefault="008A3EF1" w:rsidP="008A3EF1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ich was born in 1929 in Baltimore and became a central voice in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cond-wave feminism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45964D4" w14:textId="77777777" w:rsidR="008A3EF1" w:rsidRPr="008A3EF1" w:rsidRDefault="008A3EF1" w:rsidP="008A3EF1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er work moves from early formal poetry to deeply political, experimental writing </w:t>
      </w:r>
    </w:p>
    <w:p w14:paraId="747DDBD9" w14:textId="77777777" w:rsidR="008A3EF1" w:rsidRPr="008A3EF1" w:rsidRDefault="008A3EF1" w:rsidP="008A3EF1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e won the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ational Book Award (1974)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ut later refused the National Medal of Arts in protest of government policies </w:t>
      </w:r>
    </w:p>
    <w:p w14:paraId="1B6814F0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text for this poem:</w:t>
      </w:r>
    </w:p>
    <w:p w14:paraId="02F7ED78" w14:textId="77777777" w:rsidR="008A3EF1" w:rsidRPr="008A3EF1" w:rsidRDefault="008A3EF1" w:rsidP="008A3EF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ublished in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973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during the height of feminist activism </w:t>
      </w:r>
    </w:p>
    <w:p w14:paraId="7C5DC37F" w14:textId="77777777" w:rsidR="008A3EF1" w:rsidRPr="008A3EF1" w:rsidRDefault="008A3EF1" w:rsidP="008A3EF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reflects: </w:t>
      </w:r>
    </w:p>
    <w:p w14:paraId="3421D41A" w14:textId="77777777" w:rsidR="008A3EF1" w:rsidRPr="008A3EF1" w:rsidRDefault="008A3EF1" w:rsidP="008A3EF1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omen’s liberation struggles </w:t>
      </w:r>
    </w:p>
    <w:p w14:paraId="10D2C8AF" w14:textId="77777777" w:rsidR="008A3EF1" w:rsidRPr="008A3EF1" w:rsidRDefault="008A3EF1" w:rsidP="008A3EF1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covery of erased histories </w:t>
      </w:r>
    </w:p>
    <w:p w14:paraId="01698FE2" w14:textId="77777777" w:rsidR="008A3EF1" w:rsidRPr="008A3EF1" w:rsidRDefault="008A3EF1" w:rsidP="008A3EF1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questioning of dominant narratives </w:t>
      </w:r>
    </w:p>
    <w:p w14:paraId="49C18E51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DDE91CA">
          <v:rect id="_x0000_i1066" style="width:0;height:1.5pt" o:hralign="center" o:hrstd="t" o:hr="t" fillcolor="#a0a0a0" stroked="f"/>
        </w:pict>
      </w:r>
    </w:p>
    <w:p w14:paraId="217DA2A1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raming statement to students:</w:t>
      </w:r>
    </w:p>
    <w:p w14:paraId="6BD4BA53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is not just a poem about a dive—it is a poem about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oing into history itself to uncover what has been hidden or erased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AFCF910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E8BC7F3">
          <v:rect id="_x0000_i1067" style="width:0;height:1.5pt" o:hralign="center" o:hrstd="t" o:hr="t" fillcolor="#a0a0a0" stroked="f"/>
        </w:pict>
      </w:r>
    </w:p>
    <w:p w14:paraId="35EBBED8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1:30–3:00 — Central Metaphor: The Dive</w:t>
      </w:r>
    </w:p>
    <w:p w14:paraId="30052AC1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(Write on board: DIVE </w:t>
      </w:r>
      <w:proofErr w:type="gramStart"/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= ?</w:t>
      </w:r>
      <w:proofErr w:type="gramEnd"/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)</w:t>
      </w:r>
    </w:p>
    <w:p w14:paraId="5145F020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ccording to the notes, the poem is built on an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extended </w:t>
      </w:r>
      <w:proofErr w:type="gramStart"/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etaphor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:</w:t>
      </w:r>
      <w:proofErr w:type="gramEnd"/>
    </w:p>
    <w:p w14:paraId="0319D671" w14:textId="77777777" w:rsidR="008A3EF1" w:rsidRPr="008A3EF1" w:rsidRDefault="008A3EF1" w:rsidP="008A3EF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speaker diving into a shipwreck =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→ exploring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omen’s history and identity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11446639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3829FC1">
          <v:rect id="_x0000_i1068" style="width:0;height:1.5pt" o:hralign="center" o:hrstd="t" o:hr="t" fillcolor="#a0a0a0" stroked="f"/>
        </w:pict>
      </w:r>
    </w:p>
    <w:p w14:paraId="081262E4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idea:</w:t>
      </w:r>
    </w:p>
    <w:p w14:paraId="44688890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speaker does not trust “the book of myths”—she wants to see the wreck herself.</w:t>
      </w:r>
    </w:p>
    <w:p w14:paraId="794BDDF1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Explain:</w:t>
      </w:r>
    </w:p>
    <w:p w14:paraId="6E8E5A63" w14:textId="77777777" w:rsidR="008A3EF1" w:rsidRPr="008A3EF1" w:rsidRDefault="008A3EF1" w:rsidP="008A3EF1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Book of myths” = traditional narratives </w:t>
      </w:r>
    </w:p>
    <w:p w14:paraId="662E8146" w14:textId="77777777" w:rsidR="008A3EF1" w:rsidRPr="008A3EF1" w:rsidRDefault="008A3EF1" w:rsidP="008A3EF1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se narratives: </w:t>
      </w:r>
    </w:p>
    <w:p w14:paraId="21223745" w14:textId="77777777" w:rsidR="008A3EF1" w:rsidRPr="008A3EF1" w:rsidRDefault="008A3EF1" w:rsidP="008A3EF1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fine gender roles </w:t>
      </w:r>
    </w:p>
    <w:p w14:paraId="38AF0791" w14:textId="77777777" w:rsidR="008A3EF1" w:rsidRPr="008A3EF1" w:rsidRDefault="008A3EF1" w:rsidP="008A3EF1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rase women’s experiences </w:t>
      </w:r>
    </w:p>
    <w:p w14:paraId="2DC213AD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0979B110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is about the difference between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ceived knowledge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ived truth</w:t>
      </w:r>
    </w:p>
    <w:p w14:paraId="1C8A64CB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53766EF">
          <v:rect id="_x0000_i1069" style="width:0;height:1.5pt" o:hralign="center" o:hrstd="t" o:hr="t" fillcolor="#a0a0a0" stroked="f"/>
        </w:pict>
      </w:r>
    </w:p>
    <w:p w14:paraId="0449792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3:00–5:00 — Stanzas 1–3: Preparation and Descent</w:t>
      </w:r>
    </w:p>
    <w:p w14:paraId="11B9392A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anza 1: Preparation</w:t>
      </w:r>
    </w:p>
    <w:p w14:paraId="09D2C6FE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First having read the book of myths…”</w:t>
      </w:r>
    </w:p>
    <w:p w14:paraId="7628C3BB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14E9C563" w14:textId="77777777" w:rsidR="008A3EF1" w:rsidRPr="008A3EF1" w:rsidRDefault="008A3EF1" w:rsidP="008A3EF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speaker prepares carefully: </w:t>
      </w:r>
    </w:p>
    <w:p w14:paraId="67462288" w14:textId="77777777" w:rsidR="008A3EF1" w:rsidRPr="008A3EF1" w:rsidRDefault="008A3EF1" w:rsidP="008A3EF1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amera → documentation </w:t>
      </w:r>
    </w:p>
    <w:p w14:paraId="08A7A4C2" w14:textId="77777777" w:rsidR="008A3EF1" w:rsidRPr="008A3EF1" w:rsidRDefault="008A3EF1" w:rsidP="008A3EF1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knife → survival </w:t>
      </w:r>
    </w:p>
    <w:p w14:paraId="226868CA" w14:textId="77777777" w:rsidR="008A3EF1" w:rsidRPr="008A3EF1" w:rsidRDefault="008A3EF1" w:rsidP="008A3EF1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ask/flippers → transformation </w:t>
      </w:r>
    </w:p>
    <w:p w14:paraId="1A88DDB5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974C506">
          <v:rect id="_x0000_i1070" style="width:0;height:1.5pt" o:hralign="center" o:hrstd="t" o:hr="t" fillcolor="#a0a0a0" stroked="f"/>
        </w:pict>
      </w:r>
    </w:p>
    <w:p w14:paraId="0FAE37CE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mportant contrast:</w:t>
      </w:r>
    </w:p>
    <w:p w14:paraId="299FA584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t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ke Cousteau… but here alone”</w:t>
      </w:r>
    </w:p>
    <w:p w14:paraId="6C9D7DF6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ention briefly Jacques Cousteau</w:t>
      </w:r>
    </w:p>
    <w:p w14:paraId="70F62B5E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2EEAAFA8" w14:textId="77777777" w:rsidR="008A3EF1" w:rsidRPr="008A3EF1" w:rsidRDefault="008A3EF1" w:rsidP="008A3EF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nlike male explorers: </w:t>
      </w:r>
    </w:p>
    <w:p w14:paraId="7C619944" w14:textId="77777777" w:rsidR="008A3EF1" w:rsidRPr="008A3EF1" w:rsidRDefault="008A3EF1" w:rsidP="008A3EF1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e has no team </w:t>
      </w:r>
    </w:p>
    <w:p w14:paraId="4741D2B8" w14:textId="77777777" w:rsidR="008A3EF1" w:rsidRPr="008A3EF1" w:rsidRDefault="008A3EF1" w:rsidP="008A3EF1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o institutional support </w:t>
      </w:r>
    </w:p>
    <w:p w14:paraId="433DB0FD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is a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endered journey into knowledge</w:t>
      </w:r>
    </w:p>
    <w:p w14:paraId="30BBB313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FB76E18">
          <v:rect id="_x0000_i1071" style="width:0;height:1.5pt" o:hralign="center" o:hrstd="t" o:hr="t" fillcolor="#a0a0a0" stroked="f"/>
        </w:pict>
      </w:r>
    </w:p>
    <w:p w14:paraId="2BD1BF96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anza 2: The Ladder</w:t>
      </w:r>
    </w:p>
    <w:p w14:paraId="28AFB59C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There is a ladder.”</w:t>
      </w:r>
    </w:p>
    <w:p w14:paraId="77D6EC86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0B3CBC21" w14:textId="77777777" w:rsidR="008A3EF1" w:rsidRPr="008A3EF1" w:rsidRDefault="008A3EF1" w:rsidP="008A3EF1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ladder is: </w:t>
      </w:r>
    </w:p>
    <w:p w14:paraId="340A03BF" w14:textId="77777777" w:rsidR="008A3EF1" w:rsidRPr="008A3EF1" w:rsidRDefault="008A3EF1" w:rsidP="008A3EF1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ordinary </w:t>
      </w:r>
    </w:p>
    <w:p w14:paraId="7F3E9458" w14:textId="77777777" w:rsidR="008A3EF1" w:rsidRPr="008A3EF1" w:rsidRDefault="008A3EF1" w:rsidP="008A3EF1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ut symbolic </w:t>
      </w:r>
    </w:p>
    <w:p w14:paraId="1ECDEBA2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sight:</w:t>
      </w:r>
    </w:p>
    <w:p w14:paraId="5CD55C79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t represents access to knowledge—but only for those who </w:t>
      </w:r>
      <w:r w:rsidRPr="008A3EF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choose to descend</w:t>
      </w:r>
    </w:p>
    <w:p w14:paraId="004977C3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B074C63">
          <v:rect id="_x0000_i1072" style="width:0;height:1.5pt" o:hralign="center" o:hrstd="t" o:hr="t" fillcolor="#a0a0a0" stroked="f"/>
        </w:pict>
      </w:r>
    </w:p>
    <w:p w14:paraId="1D84133D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anza 3: The Descent</w:t>
      </w:r>
    </w:p>
    <w:p w14:paraId="6EE2C2C2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 go down… I crawl like an insect…”</w:t>
      </w:r>
    </w:p>
    <w:p w14:paraId="0C566C2A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6A803915" w14:textId="77777777" w:rsidR="008A3EF1" w:rsidRPr="008A3EF1" w:rsidRDefault="008A3EF1" w:rsidP="008A3EF1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descent is: </w:t>
      </w:r>
    </w:p>
    <w:p w14:paraId="541AD2D0" w14:textId="77777777" w:rsidR="008A3EF1" w:rsidRPr="008A3EF1" w:rsidRDefault="008A3EF1" w:rsidP="008A3EF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low </w:t>
      </w:r>
    </w:p>
    <w:p w14:paraId="24165CE4" w14:textId="77777777" w:rsidR="008A3EF1" w:rsidRPr="008A3EF1" w:rsidRDefault="008A3EF1" w:rsidP="008A3EF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ncomfortable </w:t>
      </w:r>
    </w:p>
    <w:p w14:paraId="08F65CD1" w14:textId="77777777" w:rsidR="008A3EF1" w:rsidRPr="008A3EF1" w:rsidRDefault="008A3EF1" w:rsidP="008A3EF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humanizing </w:t>
      </w:r>
    </w:p>
    <w:p w14:paraId="6E536410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Key point:</w:t>
      </w:r>
    </w:p>
    <w:p w14:paraId="1032A51D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Knowledge here is not empowering—it is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ifficult and isolating</w:t>
      </w:r>
    </w:p>
    <w:p w14:paraId="01F50136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20A3840">
          <v:rect id="_x0000_i1073" style="width:0;height:1.5pt" o:hralign="center" o:hrstd="t" o:hr="t" fillcolor="#a0a0a0" stroked="f"/>
        </w:pict>
      </w:r>
    </w:p>
    <w:p w14:paraId="2F3C268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5:00–6:30 — Stanza 4–5: Entering the Unknown</w:t>
      </w:r>
    </w:p>
    <w:p w14:paraId="319E951C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anza 4: Transition</w:t>
      </w:r>
    </w:p>
    <w:p w14:paraId="2BCB2705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lue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… greener… black”</w:t>
      </w:r>
    </w:p>
    <w:p w14:paraId="2BA4A81C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66D203F9" w14:textId="77777777" w:rsidR="008A3EF1" w:rsidRPr="008A3EF1" w:rsidRDefault="008A3EF1" w:rsidP="008A3EF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ovement into: </w:t>
      </w:r>
    </w:p>
    <w:p w14:paraId="21EF6471" w14:textId="77777777" w:rsidR="008A3EF1" w:rsidRPr="008A3EF1" w:rsidRDefault="008A3EF1" w:rsidP="008A3EF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nknown </w:t>
      </w:r>
    </w:p>
    <w:p w14:paraId="77ECF5A0" w14:textId="77777777" w:rsidR="008A3EF1" w:rsidRPr="008A3EF1" w:rsidRDefault="008A3EF1" w:rsidP="008A3EF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nconscious </w:t>
      </w:r>
    </w:p>
    <w:p w14:paraId="5897EC44" w14:textId="77777777" w:rsidR="008A3EF1" w:rsidRPr="008A3EF1" w:rsidRDefault="008A3EF1" w:rsidP="008A3EF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istorical depth </w:t>
      </w:r>
    </w:p>
    <w:p w14:paraId="574FD155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D1CB143">
          <v:rect id="_x0000_i1074" style="width:0;height:1.5pt" o:hralign="center" o:hrstd="t" o:hr="t" fillcolor="#a0a0a0" stroked="f"/>
        </w:pict>
      </w:r>
    </w:p>
    <w:p w14:paraId="2C1E818C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rucial line:</w:t>
      </w:r>
    </w:p>
    <w:p w14:paraId="295C9F45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ea is not a question of power”</w:t>
      </w:r>
    </w:p>
    <w:p w14:paraId="6156D183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5AB07850" w14:textId="77777777" w:rsidR="008A3EF1" w:rsidRPr="008A3EF1" w:rsidRDefault="008A3EF1" w:rsidP="008A3EF1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journey is not about control </w:t>
      </w:r>
    </w:p>
    <w:p w14:paraId="3F047A37" w14:textId="77777777" w:rsidR="008A3EF1" w:rsidRPr="008A3EF1" w:rsidRDefault="008A3EF1" w:rsidP="008A3EF1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t is about: </w:t>
      </w:r>
    </w:p>
    <w:p w14:paraId="29D17210" w14:textId="77777777" w:rsidR="008A3EF1" w:rsidRPr="008A3EF1" w:rsidRDefault="008A3EF1" w:rsidP="008A3EF1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daptation </w:t>
      </w:r>
    </w:p>
    <w:p w14:paraId="6311A0BC" w14:textId="77777777" w:rsidR="008A3EF1" w:rsidRPr="008A3EF1" w:rsidRDefault="008A3EF1" w:rsidP="008A3EF1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earning </w:t>
      </w:r>
    </w:p>
    <w:p w14:paraId="36502CBB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0C93227">
          <v:rect id="_x0000_i1075" style="width:0;height:1.5pt" o:hralign="center" o:hrstd="t" o:hr="t" fillcolor="#a0a0a0" stroked="f"/>
        </w:pict>
      </w:r>
    </w:p>
    <w:p w14:paraId="3CD0D302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anza 5: Transformation</w:t>
      </w:r>
    </w:p>
    <w:p w14:paraId="323BBBBC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ou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reathe differently down here”</w:t>
      </w:r>
    </w:p>
    <w:p w14:paraId="389DE421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1C458EBF" w14:textId="77777777" w:rsidR="008A3EF1" w:rsidRPr="008A3EF1" w:rsidRDefault="008A3EF1" w:rsidP="008A3EF1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speaker begins to: </w:t>
      </w:r>
    </w:p>
    <w:p w14:paraId="3381F72D" w14:textId="77777777" w:rsidR="008A3EF1" w:rsidRPr="008A3EF1" w:rsidRDefault="008A3EF1" w:rsidP="008A3EF1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djust </w:t>
      </w:r>
    </w:p>
    <w:p w14:paraId="1BF43F42" w14:textId="77777777" w:rsidR="008A3EF1" w:rsidRPr="008A3EF1" w:rsidRDefault="008A3EF1" w:rsidP="008A3EF1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elong </w:t>
      </w:r>
    </w:p>
    <w:p w14:paraId="042B8C84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sight:</w:t>
      </w:r>
    </w:p>
    <w:p w14:paraId="15BA46A6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ntering suppressed history requires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hanging oneself</w:t>
      </w:r>
    </w:p>
    <w:p w14:paraId="2635059B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195E1B4">
          <v:rect id="_x0000_i1076" style="width:0;height:1.5pt" o:hralign="center" o:hrstd="t" o:hr="t" fillcolor="#a0a0a0" stroked="f"/>
        </w:pict>
      </w:r>
    </w:p>
    <w:p w14:paraId="5B24C0BB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6:30–8:00 — Stanza 6–7: The Wreck Itself</w:t>
      </w:r>
    </w:p>
    <w:p w14:paraId="2C02B35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line:</w:t>
      </w:r>
    </w:p>
    <w:p w14:paraId="7EA67ED8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 came to explore the wreck… not the story of the wreck”</w:t>
      </w:r>
    </w:p>
    <w:p w14:paraId="545D22CC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is central.</w:t>
      </w:r>
    </w:p>
    <w:p w14:paraId="140CCF8B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E008093">
          <v:rect id="_x0000_i1077" style="width:0;height:1.5pt" o:hralign="center" o:hrstd="t" o:hr="t" fillcolor="#a0a0a0" stroked="f"/>
        </w:pict>
      </w:r>
    </w:p>
    <w:p w14:paraId="4A82BC6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Explain clearly:</w:t>
      </w:r>
    </w:p>
    <w:p w14:paraId="148251AD" w14:textId="77777777" w:rsidR="008A3EF1" w:rsidRPr="008A3EF1" w:rsidRDefault="008A3EF1" w:rsidP="008A3EF1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story” = dominant history </w:t>
      </w:r>
    </w:p>
    <w:p w14:paraId="66840B4C" w14:textId="77777777" w:rsidR="008A3EF1" w:rsidRPr="008A3EF1" w:rsidRDefault="008A3EF1" w:rsidP="008A3EF1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wreck” = actual lived reality </w:t>
      </w:r>
    </w:p>
    <w:p w14:paraId="72B25E50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3FD91EFF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rejects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fficial narratives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</w:t>
      </w:r>
      <w:proofErr w:type="spell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vor</w:t>
      </w:r>
      <w:proofErr w:type="spell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terial truth</w:t>
      </w:r>
    </w:p>
    <w:p w14:paraId="0786E0E6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4513422">
          <v:rect id="_x0000_i1078" style="width:0;height:1.5pt" o:hralign="center" o:hrstd="t" o:hr="t" fillcolor="#a0a0a0" stroked="f"/>
        </w:pict>
      </w:r>
    </w:p>
    <w:p w14:paraId="5C6E9D3D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Description of wreck:</w:t>
      </w:r>
    </w:p>
    <w:p w14:paraId="1A930428" w14:textId="77777777" w:rsidR="008A3EF1" w:rsidRPr="008A3EF1" w:rsidRDefault="008A3EF1" w:rsidP="008A3EF1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amaged </w:t>
      </w:r>
    </w:p>
    <w:p w14:paraId="15132197" w14:textId="77777777" w:rsidR="008A3EF1" w:rsidRPr="008A3EF1" w:rsidRDefault="008A3EF1" w:rsidP="008A3EF1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roken </w:t>
      </w:r>
    </w:p>
    <w:p w14:paraId="19FC5408" w14:textId="77777777" w:rsidR="008A3EF1" w:rsidRPr="008A3EF1" w:rsidRDefault="008A3EF1" w:rsidP="008A3EF1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yet still meaningful </w:t>
      </w:r>
    </w:p>
    <w:p w14:paraId="003076E6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rom the notes:</w:t>
      </w:r>
    </w:p>
    <w:p w14:paraId="5E4E0DAD" w14:textId="77777777" w:rsidR="008A3EF1" w:rsidRPr="008A3EF1" w:rsidRDefault="008A3EF1" w:rsidP="008A3EF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t represents: </w:t>
      </w:r>
    </w:p>
    <w:p w14:paraId="736F818F" w14:textId="77777777" w:rsidR="008A3EF1" w:rsidRPr="008A3EF1" w:rsidRDefault="008A3EF1" w:rsidP="008A3EF1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omen’s erased history </w:t>
      </w:r>
    </w:p>
    <w:p w14:paraId="17CA3FC4" w14:textId="77777777" w:rsidR="008A3EF1" w:rsidRPr="008A3EF1" w:rsidRDefault="008A3EF1" w:rsidP="008A3EF1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uppressed experiences </w:t>
      </w:r>
    </w:p>
    <w:p w14:paraId="44FCFC93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A49E70C">
          <v:rect id="_x0000_i1079" style="width:0;height:1.5pt" o:hralign="center" o:hrstd="t" o:hr="t" fillcolor="#a0a0a0" stroked="f"/>
        </w:pict>
      </w:r>
    </w:p>
    <w:p w14:paraId="387259FC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insight:</w:t>
      </w:r>
    </w:p>
    <w:p w14:paraId="15F2F66F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wreck is not just destruction—it contains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“treasures” that survive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24E4CAA8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031AA61">
          <v:rect id="_x0000_i1080" style="width:0;height:1.5pt" o:hralign="center" o:hrstd="t" o:hr="t" fillcolor="#a0a0a0" stroked="f"/>
        </w:pict>
      </w:r>
    </w:p>
    <w:p w14:paraId="783F49B2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8:00–9:00 — Stanza 8–10: Identity and Collective Voice</w:t>
      </w:r>
    </w:p>
    <w:p w14:paraId="2EFB3A7C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anza 8: Gender fluidity</w:t>
      </w:r>
    </w:p>
    <w:p w14:paraId="76FF7498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 am she: I am he”</w:t>
      </w:r>
    </w:p>
    <w:p w14:paraId="4128EB59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59D9802F" w14:textId="77777777" w:rsidR="008A3EF1" w:rsidRPr="008A3EF1" w:rsidRDefault="008A3EF1" w:rsidP="008A3EF1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speaker becomes: </w:t>
      </w:r>
    </w:p>
    <w:p w14:paraId="08177686" w14:textId="77777777" w:rsidR="008A3EF1" w:rsidRPr="008A3EF1" w:rsidRDefault="008A3EF1" w:rsidP="008A3EF1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oth male and female </w:t>
      </w:r>
    </w:p>
    <w:p w14:paraId="072AB84B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0CECBEE9" w14:textId="77777777" w:rsidR="008A3EF1" w:rsidRPr="008A3EF1" w:rsidRDefault="008A3EF1" w:rsidP="008A3EF1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hallenges fixed gender identity </w:t>
      </w:r>
    </w:p>
    <w:p w14:paraId="7164A3D1" w14:textId="77777777" w:rsidR="008A3EF1" w:rsidRPr="008A3EF1" w:rsidRDefault="008A3EF1" w:rsidP="008A3EF1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Opens space for: </w:t>
      </w:r>
    </w:p>
    <w:p w14:paraId="3CED8B74" w14:textId="77777777" w:rsidR="008A3EF1" w:rsidRPr="008A3EF1" w:rsidRDefault="008A3EF1" w:rsidP="008A3EF1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queer history </w:t>
      </w:r>
    </w:p>
    <w:p w14:paraId="000BA4CE" w14:textId="77777777" w:rsidR="008A3EF1" w:rsidRPr="008A3EF1" w:rsidRDefault="008A3EF1" w:rsidP="008A3EF1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luid identity </w:t>
      </w:r>
    </w:p>
    <w:p w14:paraId="59BE2722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C61F7D3">
          <v:rect id="_x0000_i1081" style="width:0;height:1.5pt" o:hralign="center" o:hrstd="t" o:hr="t" fillcolor="#a0a0a0" stroked="f"/>
        </w:pict>
      </w:r>
    </w:p>
    <w:p w14:paraId="6EF03B50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inal stanza:</w:t>
      </w:r>
    </w:p>
    <w:p w14:paraId="11204C20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We are, I am, you are…”</w:t>
      </w:r>
    </w:p>
    <w:p w14:paraId="1F151602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06FA0EEA" w14:textId="77777777" w:rsidR="008A3EF1" w:rsidRPr="008A3EF1" w:rsidRDefault="008A3EF1" w:rsidP="008A3EF1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ift from: </w:t>
      </w:r>
    </w:p>
    <w:p w14:paraId="421AE5B9" w14:textId="77777777" w:rsidR="008A3EF1" w:rsidRPr="008A3EF1" w:rsidRDefault="008A3EF1" w:rsidP="008A3EF1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dividual → collective </w:t>
      </w:r>
    </w:p>
    <w:p w14:paraId="1CEBC553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56D100E">
          <v:rect id="_x0000_i1082" style="width:0;height:1.5pt" o:hralign="center" o:hrstd="t" o:hr="t" fillcolor="#a0a0a0" stroked="f"/>
        </w:pict>
      </w:r>
    </w:p>
    <w:p w14:paraId="1BFDAFD6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inal line:</w:t>
      </w:r>
    </w:p>
    <w:p w14:paraId="6E4F5E6F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ook of myths… in which our names do not appear”</w:t>
      </w:r>
    </w:p>
    <w:p w14:paraId="75E6C347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rucial takeaway:</w:t>
      </w:r>
    </w:p>
    <w:p w14:paraId="30DE7DD8" w14:textId="77777777" w:rsidR="008A3EF1" w:rsidRPr="008A3EF1" w:rsidRDefault="008A3EF1" w:rsidP="008A3EF1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istory has erased: </w:t>
      </w:r>
    </w:p>
    <w:p w14:paraId="628E9578" w14:textId="77777777" w:rsidR="008A3EF1" w:rsidRPr="008A3EF1" w:rsidRDefault="008A3EF1" w:rsidP="008A3EF1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omen </w:t>
      </w:r>
    </w:p>
    <w:p w14:paraId="1308F9CF" w14:textId="77777777" w:rsidR="008A3EF1" w:rsidRPr="008A3EF1" w:rsidRDefault="008A3EF1" w:rsidP="008A3EF1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arginalized identities </w:t>
      </w:r>
    </w:p>
    <w:p w14:paraId="5A642C2D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40DA5FE">
          <v:rect id="_x0000_i1083" style="width:0;height:1.5pt" o:hralign="center" o:hrstd="t" o:hr="t" fillcolor="#a0a0a0" stroked="f"/>
        </w:pict>
      </w:r>
    </w:p>
    <w:p w14:paraId="4FFF9A1B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9:00–10:00 — Closing Interpretation + Takeaway</w:t>
      </w:r>
    </w:p>
    <w:p w14:paraId="1BC7DCE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ynthesize for students:</w:t>
      </w:r>
    </w:p>
    <w:p w14:paraId="5D7203EC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poem is about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oing into the depths of history to recover what has been lost, erased, or misrepresented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A0D608E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AA5E5B6">
          <v:rect id="_x0000_i1084" style="width:0;height:1.5pt" o:hralign="center" o:hrstd="t" o:hr="t" fillcolor="#a0a0a0" stroked="f"/>
        </w:pict>
      </w:r>
    </w:p>
    <w:p w14:paraId="6E3E1009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themes to emphasize:</w:t>
      </w:r>
    </w:p>
    <w:p w14:paraId="5DFA0B33" w14:textId="77777777" w:rsidR="008A3EF1" w:rsidRPr="008A3EF1" w:rsidRDefault="008A3EF1" w:rsidP="008A3EF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rasure of women from history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C8C8CF3" w14:textId="77777777" w:rsidR="008A3EF1" w:rsidRPr="008A3EF1" w:rsidRDefault="008A3EF1" w:rsidP="008A3EF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arch for truth beyond dominant narratives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170835EC" w14:textId="77777777" w:rsidR="008A3EF1" w:rsidRPr="008A3EF1" w:rsidRDefault="008A3EF1" w:rsidP="008A3EF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dentity as fluid and reconstructed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1096AF0" w14:textId="77777777" w:rsidR="008A3EF1" w:rsidRPr="008A3EF1" w:rsidRDefault="008A3EF1" w:rsidP="008A3EF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nowledge as difficult, embodied, and solitary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158489C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96A76F2">
          <v:rect id="_x0000_i1085" style="width:0;height:1.5pt" o:hralign="center" o:hrstd="t" o:hr="t" fillcolor="#a0a0a0" stroked="f"/>
        </w:pict>
      </w:r>
    </w:p>
    <w:p w14:paraId="42E67731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inal statement to class:</w:t>
      </w:r>
    </w:p>
    <w:p w14:paraId="1E776992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ich is asking us not just to read history—but to </w:t>
      </w:r>
      <w:r w:rsidRPr="008A3EF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dive into it ourselves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to question it, and to recover what has been left out.</w:t>
      </w:r>
    </w:p>
    <w:p w14:paraId="6619C68D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461F743">
          <v:rect id="_x0000_i1086" style="width:0;height:1.5pt" o:hralign="center" o:hrstd="t" o:hr="t" fillcolor="#a0a0a0" stroked="f"/>
        </w:pict>
      </w:r>
    </w:p>
    <w:p w14:paraId="05E2F820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Optional Exit Question (if 30 seconds left)</w:t>
      </w:r>
    </w:p>
    <w:p w14:paraId="6F55A27D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:</w:t>
      </w:r>
    </w:p>
    <w:p w14:paraId="43477E76" w14:textId="77777777" w:rsid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y does Rich insist on exploring the “wreck” rather than accepting the “story”?</w:t>
      </w:r>
    </w:p>
    <w:p w14:paraId="5AAF448D" w14:textId="77777777" w:rsidR="00E2664D" w:rsidRPr="008A3EF1" w:rsidRDefault="00E2664D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16A626A" w14:textId="77777777" w:rsidR="00E2664D" w:rsidRPr="008A3EF1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3217128">
          <v:rect id="_x0000_i1157" style="width:0;height:1.5pt" o:hralign="center" o:hrstd="t" o:hr="t" fillcolor="#a0a0a0" stroked="f"/>
        </w:pict>
      </w:r>
    </w:p>
    <w:p w14:paraId="3061C21C" w14:textId="77777777" w:rsidR="00E2664D" w:rsidRPr="008A3EF1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94E7032">
          <v:rect id="_x0000_i1158" style="width:0;height:1.5pt" o:hralign="center" o:hrstd="t" o:hr="t" fillcolor="#a0a0a0" stroked="f"/>
        </w:pict>
      </w:r>
    </w:p>
    <w:p w14:paraId="10144006" w14:textId="09D4FFD9" w:rsidR="008A3EF1" w:rsidRPr="008A3EF1" w:rsidRDefault="008A3EF1" w:rsidP="008A3EF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10-Minute Lecture Plan: Claudia Rankine, “what if”</w:t>
      </w:r>
    </w:p>
    <w:p w14:paraId="73E8E411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0:00–1:30 — Opening + Author Context</w:t>
      </w:r>
    </w:p>
    <w:p w14:paraId="488261BA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(Begin by situating the poet)</w:t>
      </w:r>
    </w:p>
    <w:p w14:paraId="4CEBF8A8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oday we are reading a poem by Claudia Rankine, one of the most important contemporary poets working at the intersection of poetry, race, and visual culture.</w:t>
      </w:r>
    </w:p>
    <w:p w14:paraId="13AF27F1" w14:textId="77777777" w:rsidR="008A3EF1" w:rsidRPr="008A3EF1" w:rsidRDefault="008A3EF1" w:rsidP="008A3EF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ankine was born in Jamaica and moved to the United States as a child. </w:t>
      </w:r>
    </w:p>
    <w:p w14:paraId="419BF309" w14:textId="77777777" w:rsidR="008A3EF1" w:rsidRPr="008A3EF1" w:rsidRDefault="008A3EF1" w:rsidP="008A3EF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er work often explores: </w:t>
      </w:r>
    </w:p>
    <w:p w14:paraId="16C779BD" w14:textId="77777777" w:rsidR="008A3EF1" w:rsidRPr="008A3EF1" w:rsidRDefault="008A3EF1" w:rsidP="008A3EF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veryday experiences of racism </w:t>
      </w:r>
    </w:p>
    <w:p w14:paraId="7D95F67D" w14:textId="77777777" w:rsidR="008A3EF1" w:rsidRPr="008A3EF1" w:rsidRDefault="008A3EF1" w:rsidP="008A3EF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emotional and psychological effects of racialized encounters </w:t>
      </w:r>
    </w:p>
    <w:p w14:paraId="7D1E0767" w14:textId="77777777" w:rsidR="008A3EF1" w:rsidRPr="008A3EF1" w:rsidRDefault="008A3EF1" w:rsidP="008A3EF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limits of language in expressing these experiences </w:t>
      </w:r>
    </w:p>
    <w:p w14:paraId="040EED23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ou may have heard of her earlier book Citizen: An American Lyric, which blends poetry, essay, and visual images to document microaggressions and systemic racism.</w:t>
      </w:r>
    </w:p>
    <w:p w14:paraId="4BAC0EC9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poem,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“what if,”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es from her later book Just Us: An American Conversation.</w:t>
      </w:r>
    </w:p>
    <w:p w14:paraId="22C02244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ey contextual idea:</w:t>
      </w:r>
    </w:p>
    <w:p w14:paraId="3FEF5E19" w14:textId="77777777" w:rsidR="008A3EF1" w:rsidRPr="008A3EF1" w:rsidRDefault="008A3EF1" w:rsidP="008A3EF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Just Us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built around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versations between Black and white Americans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especially about race, privilege, and responsibility. </w:t>
      </w:r>
    </w:p>
    <w:p w14:paraId="5CF9C54A" w14:textId="77777777" w:rsidR="008A3EF1" w:rsidRPr="008A3EF1" w:rsidRDefault="008A3EF1" w:rsidP="008A3EF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book asks: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→ </w:t>
      </w:r>
      <w:r w:rsidRPr="008A3EF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How do we talk to each other across difference—honestly, without defensiveness or collapse?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75128A69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4EC4C76">
          <v:rect id="_x0000_i1025" style="width:0;height:1.5pt" o:hralign="center" o:hrstd="t" o:hr="t" fillcolor="#a0a0a0" stroked="f"/>
        </w:pict>
      </w:r>
    </w:p>
    <w:p w14:paraId="6354D8E0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1:30–3:00 — Framing the Poem: The Function of “What If”</w:t>
      </w:r>
    </w:p>
    <w:p w14:paraId="4910F798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(Write on board: WHAT IF)</w:t>
      </w:r>
    </w:p>
    <w:p w14:paraId="2AF7637A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fore we go into the poem, I want you to think:</w:t>
      </w:r>
    </w:p>
    <w:p w14:paraId="6FB01051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at does the phrase “what if” usually do?</w:t>
      </w:r>
    </w:p>
    <w:p w14:paraId="506EDAD3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ake 2–3 quick responses.</w:t>
      </w:r>
    </w:p>
    <w:p w14:paraId="47CDC3F8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n guide:</w:t>
      </w:r>
    </w:p>
    <w:p w14:paraId="3BE3C97A" w14:textId="77777777" w:rsidR="008A3EF1" w:rsidRPr="008A3EF1" w:rsidRDefault="008A3EF1" w:rsidP="008A3EF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What if” introduces: </w:t>
      </w:r>
    </w:p>
    <w:p w14:paraId="2CB512A1" w14:textId="77777777" w:rsidR="008A3EF1" w:rsidRPr="008A3EF1" w:rsidRDefault="008A3EF1" w:rsidP="008A3EF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ossibility </w:t>
      </w:r>
    </w:p>
    <w:p w14:paraId="39988501" w14:textId="77777777" w:rsidR="008A3EF1" w:rsidRPr="008A3EF1" w:rsidRDefault="008A3EF1" w:rsidP="008A3EF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oubt </w:t>
      </w:r>
    </w:p>
    <w:p w14:paraId="2B333B06" w14:textId="77777777" w:rsidR="008A3EF1" w:rsidRPr="008A3EF1" w:rsidRDefault="008A3EF1" w:rsidP="008A3EF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ypothetical thinking </w:t>
      </w:r>
    </w:p>
    <w:p w14:paraId="676C2FD7" w14:textId="77777777" w:rsidR="008A3EF1" w:rsidRPr="008A3EF1" w:rsidRDefault="008A3EF1" w:rsidP="008A3EF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t does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t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ssert—it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pens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C744311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ey claim for today:</w:t>
      </w:r>
    </w:p>
    <w:p w14:paraId="533DB599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ankine turns “what if” into an </w:t>
      </w:r>
      <w:r w:rsidRPr="008A3EF1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ethical tool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—a way of thinking about race without closing the conversation.</w:t>
      </w:r>
    </w:p>
    <w:p w14:paraId="016C80EF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83DFC9F">
          <v:rect id="_x0000_i1026" style="width:0;height:1.5pt" o:hralign="center" o:hrstd="t" o:hr="t" fillcolor="#a0a0a0" stroked="f"/>
        </w:pict>
      </w:r>
    </w:p>
    <w:p w14:paraId="3A9AF5D7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3:00–5:00 — Section i: Change, Shame, and Resistance</w:t>
      </w:r>
    </w:p>
    <w:p w14:paraId="65D6089B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t’s look at the opening section.</w:t>
      </w:r>
    </w:p>
    <w:p w14:paraId="5F14FCE5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What does it mean to want an age-old call / for change / not to change”</w:t>
      </w:r>
    </w:p>
    <w:p w14:paraId="4336CE2F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plain:</w:t>
      </w:r>
    </w:p>
    <w:p w14:paraId="2890B79E" w14:textId="77777777" w:rsidR="008A3EF1" w:rsidRPr="008A3EF1" w:rsidRDefault="008A3EF1" w:rsidP="008A3EF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immediately introduces a paradox: </w:t>
      </w:r>
    </w:p>
    <w:p w14:paraId="52E0FA5F" w14:textId="77777777" w:rsidR="008A3EF1" w:rsidRPr="008A3EF1" w:rsidRDefault="008A3EF1" w:rsidP="008A3EF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anting justice </w:t>
      </w:r>
    </w:p>
    <w:p w14:paraId="1BF1DD6A" w14:textId="77777777" w:rsidR="008A3EF1" w:rsidRPr="008A3EF1" w:rsidRDefault="008A3EF1" w:rsidP="008A3EF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sisting transformation </w:t>
      </w:r>
    </w:p>
    <w:p w14:paraId="28C7E940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D112A9E">
          <v:rect id="_x0000_i1027" style="width:0;height:1.5pt" o:hralign="center" o:hrstd="t" o:hr="t" fillcolor="#a0a0a0" stroked="f"/>
        </w:pict>
      </w:r>
    </w:p>
    <w:p w14:paraId="184C0981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mportant conceptual move:</w:t>
      </w:r>
    </w:p>
    <w:p w14:paraId="381557C1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How is a call to change named shame… penance… chastisement?”</w:t>
      </w:r>
    </w:p>
    <w:p w14:paraId="25D4624E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ere Rankine is asking:</w:t>
      </w:r>
    </w:p>
    <w:p w14:paraId="5FCBFFFC" w14:textId="77777777" w:rsidR="008A3EF1" w:rsidRPr="008A3EF1" w:rsidRDefault="008A3EF1" w:rsidP="008A3EF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y does being asked to change feel like: </w:t>
      </w:r>
    </w:p>
    <w:p w14:paraId="3028427C" w14:textId="77777777" w:rsidR="008A3EF1" w:rsidRPr="008A3EF1" w:rsidRDefault="008A3EF1" w:rsidP="008A3EF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unishment? </w:t>
      </w:r>
    </w:p>
    <w:p w14:paraId="138B6405" w14:textId="77777777" w:rsidR="008A3EF1" w:rsidRPr="008A3EF1" w:rsidRDefault="008A3EF1" w:rsidP="008A3EF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oral failure? </w:t>
      </w:r>
    </w:p>
    <w:p w14:paraId="6588C68A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69CB47B">
          <v:rect id="_x0000_i1028" style="width:0;height:1.5pt" o:hralign="center" o:hrstd="t" o:hr="t" fillcolor="#a0a0a0" stroked="f"/>
        </w:pict>
      </w:r>
    </w:p>
    <w:p w14:paraId="4B359B36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Etymology moment (slow down here):</w:t>
      </w:r>
    </w:p>
    <w:p w14:paraId="629042DA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The root / of chastise is to make pure.”</w:t>
      </w:r>
    </w:p>
    <w:p w14:paraId="53619609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plain to students:</w:t>
      </w:r>
    </w:p>
    <w:p w14:paraId="61C5C63D" w14:textId="77777777" w:rsidR="008A3EF1" w:rsidRPr="008A3EF1" w:rsidRDefault="008A3EF1" w:rsidP="008A3EF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Chastisement” comes from the idea of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ification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7B52EC5F" w14:textId="77777777" w:rsidR="008A3EF1" w:rsidRPr="008A3EF1" w:rsidRDefault="008A3EF1" w:rsidP="008A3EF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ut Rankine questions this: </w:t>
      </w:r>
    </w:p>
    <w:p w14:paraId="3742ED07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The impossibility of that”</w:t>
      </w:r>
    </w:p>
    <w:p w14:paraId="1D8BEA68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1BAC487D" w14:textId="77777777" w:rsidR="008A3EF1" w:rsidRPr="008A3EF1" w:rsidRDefault="008A3EF1" w:rsidP="008A3EF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critiques the idea that we can become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orally pure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rough correction </w:t>
      </w:r>
    </w:p>
    <w:p w14:paraId="3B65996F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4C4BEA8">
          <v:rect id="_x0000_i1029" style="width:0;height:1.5pt" o:hralign="center" o:hrstd="t" o:hr="t" fillcolor="#a0a0a0" stroked="f"/>
        </w:pict>
      </w:r>
    </w:p>
    <w:p w14:paraId="43BC0FBD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Mini takeaway for students:</w:t>
      </w:r>
    </w:p>
    <w:p w14:paraId="20B4AC64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resistance to change may come not from disagreement—but from the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ear of shame and moral exposure</w:t>
      </w:r>
    </w:p>
    <w:p w14:paraId="4E462CED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AD3030E">
          <v:rect id="_x0000_i1030" style="width:0;height:1.5pt" o:hralign="center" o:hrstd="t" o:hr="t" fillcolor="#a0a0a0" stroked="f"/>
        </w:pict>
      </w:r>
    </w:p>
    <w:p w14:paraId="75366D91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5:00–6:30 — Section ii: Exhaustion and “Historied” Identity</w:t>
      </w:r>
    </w:p>
    <w:p w14:paraId="44163BFA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w move to section ii.</w:t>
      </w:r>
    </w:p>
    <w:p w14:paraId="2407B9AB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en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ne is this historied out”</w:t>
      </w:r>
    </w:p>
    <w:p w14:paraId="576A9269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use here—this is crucial.</w:t>
      </w:r>
    </w:p>
    <w:p w14:paraId="2E7FB650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:</w:t>
      </w:r>
    </w:p>
    <w:p w14:paraId="7481F1AD" w14:textId="77777777" w:rsidR="008A3EF1" w:rsidRPr="008A3EF1" w:rsidRDefault="008A3EF1" w:rsidP="008A3EF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does “historied out” suggest? </w:t>
      </w:r>
    </w:p>
    <w:p w14:paraId="38217927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ide them to:</w:t>
      </w:r>
    </w:p>
    <w:p w14:paraId="77319805" w14:textId="77777777" w:rsidR="008A3EF1" w:rsidRPr="008A3EF1" w:rsidRDefault="008A3EF1" w:rsidP="008A3EF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eing weighed down by history </w:t>
      </w:r>
    </w:p>
    <w:p w14:paraId="44A1E343" w14:textId="77777777" w:rsidR="008A3EF1" w:rsidRPr="008A3EF1" w:rsidRDefault="008A3EF1" w:rsidP="008A3EF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arrying collective memory in the body </w:t>
      </w:r>
    </w:p>
    <w:p w14:paraId="11986D77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C29099F">
          <v:rect id="_x0000_i1031" style="width:0;height:1.5pt" o:hralign="center" o:hrstd="t" o:hr="t" fillcolor="#a0a0a0" stroked="f"/>
        </w:pict>
      </w:r>
    </w:p>
    <w:p w14:paraId="1FAC25D4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insight:</w:t>
      </w:r>
    </w:p>
    <w:p w14:paraId="2A340751" w14:textId="77777777" w:rsidR="008A3EF1" w:rsidRPr="008A3EF1" w:rsidRDefault="008A3EF1" w:rsidP="008A3EF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speaker becomes:</w:t>
      </w:r>
    </w:p>
    <w:p w14:paraId="290964FA" w14:textId="77777777" w:rsidR="008A3EF1" w:rsidRPr="008A3EF1" w:rsidRDefault="008A3EF1" w:rsidP="008A3EF1">
      <w:pPr>
        <w:spacing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auging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ke a machine”</w:t>
      </w:r>
    </w:p>
    <w:p w14:paraId="68738749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terpretation:</w:t>
      </w:r>
    </w:p>
    <w:p w14:paraId="3319EBC3" w14:textId="77777777" w:rsidR="008A3EF1" w:rsidRPr="008A3EF1" w:rsidRDefault="008A3EF1" w:rsidP="008A3EF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motional exhaustion leads to: </w:t>
      </w:r>
    </w:p>
    <w:p w14:paraId="0476756E" w14:textId="77777777" w:rsidR="008A3EF1" w:rsidRPr="008A3EF1" w:rsidRDefault="008A3EF1" w:rsidP="008A3EF1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elf-monitoring </w:t>
      </w:r>
    </w:p>
    <w:p w14:paraId="4F83AB6A" w14:textId="77777777" w:rsidR="008A3EF1" w:rsidRPr="008A3EF1" w:rsidRDefault="008A3EF1" w:rsidP="008A3EF1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trolled response </w:t>
      </w:r>
    </w:p>
    <w:p w14:paraId="0953F307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D631B49">
          <v:rect id="_x0000_i1032" style="width:0;height:1.5pt" o:hralign="center" o:hrstd="t" o:hr="t" fillcolor="#a0a0a0" stroked="f"/>
        </w:pict>
      </w:r>
    </w:p>
    <w:p w14:paraId="749F0E22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The “container” image:</w:t>
      </w:r>
    </w:p>
    <w:p w14:paraId="14EE3035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 could build a container to carry this being”</w:t>
      </w:r>
    </w:p>
    <w:p w14:paraId="10BC0C7E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1937E9D5" w14:textId="77777777" w:rsidR="008A3EF1" w:rsidRPr="008A3EF1" w:rsidRDefault="008A3EF1" w:rsidP="008A3EF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uggests: </w:t>
      </w:r>
    </w:p>
    <w:p w14:paraId="111262BA" w14:textId="77777777" w:rsidR="008A3EF1" w:rsidRPr="008A3EF1" w:rsidRDefault="008A3EF1" w:rsidP="008A3EF1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olding pain </w:t>
      </w:r>
    </w:p>
    <w:p w14:paraId="096244F4" w14:textId="77777777" w:rsidR="008A3EF1" w:rsidRPr="008A3EF1" w:rsidRDefault="008A3EF1" w:rsidP="008A3EF1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taining identity </w:t>
      </w:r>
    </w:p>
    <w:p w14:paraId="19FBEDC7" w14:textId="77777777" w:rsidR="008A3EF1" w:rsidRPr="008A3EF1" w:rsidRDefault="008A3EF1" w:rsidP="008A3EF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ut then: </w:t>
      </w:r>
    </w:p>
    <w:p w14:paraId="70DDBA6A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ere never to be whole”</w:t>
      </w:r>
    </w:p>
    <w:p w14:paraId="05456D85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53874847" w14:textId="77777777" w:rsidR="008A3EF1" w:rsidRPr="008A3EF1" w:rsidRDefault="008A3EF1" w:rsidP="008A3EF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rejects the idea of a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plete, unified self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7ECB825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E1AA98A">
          <v:rect id="_x0000_i1033" style="width:0;height:1.5pt" o:hralign="center" o:hrstd="t" o:hr="t" fillcolor="#a0a0a0" stroked="f"/>
        </w:pict>
      </w:r>
    </w:p>
    <w:p w14:paraId="1F61099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Relational turn:</w:t>
      </w:r>
    </w:p>
    <w:p w14:paraId="68B95E10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 am here… awaiting you”</w:t>
      </w:r>
    </w:p>
    <w:p w14:paraId="2A5A69D9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ant:</w:t>
      </w:r>
    </w:p>
    <w:p w14:paraId="699B8218" w14:textId="77777777" w:rsidR="008A3EF1" w:rsidRPr="008A3EF1" w:rsidRDefault="008A3EF1" w:rsidP="008A3EF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ot accusation </w:t>
      </w:r>
    </w:p>
    <w:p w14:paraId="0DDAD1E0" w14:textId="77777777" w:rsidR="008A3EF1" w:rsidRPr="008A3EF1" w:rsidRDefault="008A3EF1" w:rsidP="008A3EF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ot withdrawal </w:t>
      </w:r>
    </w:p>
    <w:p w14:paraId="1EB23B38" w14:textId="77777777" w:rsidR="008A3EF1" w:rsidRPr="008A3EF1" w:rsidRDefault="008A3EF1" w:rsidP="008A3EF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ut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esence in uncertainty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69699B4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FE7142A">
          <v:rect id="_x0000_i1034" style="width:0;height:1.5pt" o:hralign="center" o:hrstd="t" o:hr="t" fillcolor="#a0a0a0" stroked="f"/>
        </w:pict>
      </w:r>
    </w:p>
    <w:p w14:paraId="4A93575F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6:30–8:00 — Sections iii–iv: Repetition, Time, and Confrontation</w:t>
      </w:r>
    </w:p>
    <w:p w14:paraId="118BAE3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ection iii: Everyday temporality</w:t>
      </w:r>
    </w:p>
    <w:p w14:paraId="36A6E0CD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What if over tea… on our walks…”</w:t>
      </w:r>
    </w:p>
    <w:p w14:paraId="3B0ADF21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2B1ED9D8" w14:textId="77777777" w:rsidR="008A3EF1" w:rsidRPr="008A3EF1" w:rsidRDefault="008A3EF1" w:rsidP="008A3EF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What if” enters: </w:t>
      </w:r>
    </w:p>
    <w:p w14:paraId="5997F9AD" w14:textId="77777777" w:rsidR="008A3EF1" w:rsidRPr="008A3EF1" w:rsidRDefault="008A3EF1" w:rsidP="008A3EF1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aily life </w:t>
      </w:r>
    </w:p>
    <w:p w14:paraId="36524341" w14:textId="77777777" w:rsidR="008A3EF1" w:rsidRPr="008A3EF1" w:rsidRDefault="008A3EF1" w:rsidP="008A3EF1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ordinary interactions </w:t>
      </w:r>
    </w:p>
    <w:p w14:paraId="0CEAF38D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Key idea:</w:t>
      </w:r>
    </w:p>
    <w:p w14:paraId="2C8E2105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thical questioning is not abstract—it happens in everyday encounters.</w:t>
      </w:r>
    </w:p>
    <w:p w14:paraId="63958A84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EFD3AA5">
          <v:rect id="_x0000_i1035" style="width:0;height:1.5pt" o:hralign="center" o:hrstd="t" o:hr="t" fillcolor="#a0a0a0" stroked="f"/>
        </w:pict>
      </w:r>
    </w:p>
    <w:p w14:paraId="7AEFD1A7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End of section iii:</w:t>
      </w:r>
    </w:p>
    <w:p w14:paraId="5D4ADC7E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at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f nothing changes?”</w:t>
      </w:r>
    </w:p>
    <w:p w14:paraId="1BF9AC1C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:</w:t>
      </w:r>
    </w:p>
    <w:p w14:paraId="544C7BF2" w14:textId="77777777" w:rsidR="008A3EF1" w:rsidRPr="008A3EF1" w:rsidRDefault="008A3EF1" w:rsidP="008A3EF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s this despair or realism? </w:t>
      </w:r>
    </w:p>
    <w:p w14:paraId="153BE196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3BF85F0">
          <v:rect id="_x0000_i1036" style="width:0;height:1.5pt" o:hralign="center" o:hrstd="t" o:hr="t" fillcolor="#a0a0a0" stroked="f"/>
        </w:pict>
      </w:r>
    </w:p>
    <w:p w14:paraId="3549F5D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ection iv: Direct critique</w:t>
      </w:r>
    </w:p>
    <w:p w14:paraId="7168CB03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w the poem becomes more confrontational:</w:t>
      </w:r>
    </w:p>
    <w:p w14:paraId="5C411BBD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What if you’re the destruction… beneath your language of </w:t>
      </w:r>
      <w:proofErr w:type="spell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avior</w:t>
      </w:r>
      <w:proofErr w:type="spell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?”</w:t>
      </w:r>
    </w:p>
    <w:p w14:paraId="48D1FFFF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 clearly:</w:t>
      </w:r>
    </w:p>
    <w:p w14:paraId="3B56A76A" w14:textId="77777777" w:rsidR="008A3EF1" w:rsidRPr="008A3EF1" w:rsidRDefault="008A3EF1" w:rsidP="008A3EF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ankine critiques: </w:t>
      </w:r>
    </w:p>
    <w:p w14:paraId="066155D1" w14:textId="77777777" w:rsidR="008A3EF1" w:rsidRPr="008A3EF1" w:rsidRDefault="008A3EF1" w:rsidP="008A3EF1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ite liberal self-image </w:t>
      </w:r>
    </w:p>
    <w:p w14:paraId="5F25F144" w14:textId="77777777" w:rsidR="008A3EF1" w:rsidRPr="008A3EF1" w:rsidRDefault="008A3EF1" w:rsidP="008A3EF1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idea of “helping” without self-examination </w:t>
      </w:r>
    </w:p>
    <w:p w14:paraId="4DA59C56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582124B">
          <v:rect id="_x0000_i1037" style="width:0;height:1.5pt" o:hralign="center" o:hrstd="t" o:hr="t" fillcolor="#a0a0a0" stroked="f"/>
        </w:pict>
      </w:r>
    </w:p>
    <w:p w14:paraId="656B78E4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ritical idea: voice and power</w:t>
      </w:r>
    </w:p>
    <w:p w14:paraId="6709A103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at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f is only considered repetitive… when uttered by the unheard”</w:t>
      </w:r>
    </w:p>
    <w:p w14:paraId="7772D64A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0B93CBCC" w14:textId="77777777" w:rsidR="008A3EF1" w:rsidRPr="008A3EF1" w:rsidRDefault="008A3EF1" w:rsidP="008A3EF1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o gets to repeat themselves? </w:t>
      </w:r>
    </w:p>
    <w:p w14:paraId="3FFE0EC7" w14:textId="77777777" w:rsidR="008A3EF1" w:rsidRPr="008A3EF1" w:rsidRDefault="008A3EF1" w:rsidP="008A3EF1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ose questioning is dismissed? </w:t>
      </w:r>
    </w:p>
    <w:p w14:paraId="1089AE94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A049360">
          <v:rect id="_x0000_i1038" style="width:0;height:1.5pt" o:hralign="center" o:hrstd="t" o:hr="t" fillcolor="#a0a0a0" stroked="f"/>
        </w:pict>
      </w:r>
    </w:p>
    <w:p w14:paraId="0CFB25C8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phrase:</w:t>
      </w:r>
    </w:p>
    <w:p w14:paraId="19E51E1C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at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f is the cement of insistence”</w:t>
      </w:r>
    </w:p>
    <w:p w14:paraId="05C0D159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512BE726" w14:textId="77777777" w:rsidR="008A3EF1" w:rsidRPr="008A3EF1" w:rsidRDefault="008A3EF1" w:rsidP="008A3EF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petition = persistence </w:t>
      </w:r>
    </w:p>
    <w:p w14:paraId="1C4F6FE7" w14:textId="77777777" w:rsidR="008A3EF1" w:rsidRPr="008A3EF1" w:rsidRDefault="008A3EF1" w:rsidP="008A3EF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What if” becomes a </w:t>
      </w: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rm of resistance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2E84B541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C969254">
          <v:rect id="_x0000_i1039" style="width:0;height:1.5pt" o:hralign="center" o:hrstd="t" o:hr="t" fillcolor="#a0a0a0" stroked="f"/>
        </w:pict>
      </w:r>
    </w:p>
    <w:p w14:paraId="342A4B44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8:00–9:30 — Sections v–vi: Language, Self, and Relation</w:t>
      </w:r>
    </w:p>
    <w:p w14:paraId="55964293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ection v: Fragmented voice</w:t>
      </w:r>
    </w:p>
    <w:p w14:paraId="0084D733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 so love I know I shrink…”</w:t>
      </w:r>
    </w:p>
    <w:p w14:paraId="0340722F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5A692075" w14:textId="77777777" w:rsidR="008A3EF1" w:rsidRPr="008A3EF1" w:rsidRDefault="008A3EF1" w:rsidP="008A3EF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apid “I” statements = fragmented subjectivity </w:t>
      </w:r>
    </w:p>
    <w:p w14:paraId="0E0F145D" w14:textId="77777777" w:rsidR="008A3EF1" w:rsidRPr="008A3EF1" w:rsidRDefault="008A3EF1" w:rsidP="008A3EF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ows: </w:t>
      </w:r>
    </w:p>
    <w:p w14:paraId="738CF592" w14:textId="77777777" w:rsidR="008A3EF1" w:rsidRPr="008A3EF1" w:rsidRDefault="008A3EF1" w:rsidP="008A3EF1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overload </w:t>
      </w:r>
    </w:p>
    <w:p w14:paraId="01B5CE51" w14:textId="77777777" w:rsidR="008A3EF1" w:rsidRPr="008A3EF1" w:rsidRDefault="008A3EF1" w:rsidP="008A3EF1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stability </w:t>
      </w:r>
    </w:p>
    <w:p w14:paraId="36B898AC" w14:textId="77777777" w:rsidR="008A3EF1" w:rsidRPr="008A3EF1" w:rsidRDefault="008A3EF1" w:rsidP="008A3EF1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earching for meaning </w:t>
      </w:r>
    </w:p>
    <w:p w14:paraId="62C5CE82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7789327">
          <v:rect id="_x0000_i1040" style="width:0;height:1.5pt" o:hralign="center" o:hrstd="t" o:hr="t" fillcolor="#a0a0a0" stroked="f"/>
        </w:pict>
      </w:r>
    </w:p>
    <w:p w14:paraId="599041C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entral question:</w:t>
      </w:r>
    </w:p>
    <w:p w14:paraId="0E37F5AA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at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it we are telling… what is it we are wanting to know?”</w:t>
      </w:r>
    </w:p>
    <w:p w14:paraId="13D83F18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69F9485E" w14:textId="77777777" w:rsidR="008A3EF1" w:rsidRPr="008A3EF1" w:rsidRDefault="008A3EF1" w:rsidP="008A3EF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anguage is uncertain </w:t>
      </w:r>
    </w:p>
    <w:p w14:paraId="1B5A3763" w14:textId="77777777" w:rsidR="008A3EF1" w:rsidRPr="008A3EF1" w:rsidRDefault="008A3EF1" w:rsidP="008A3EF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mmunication is incomplete </w:t>
      </w:r>
    </w:p>
    <w:p w14:paraId="6F0B8064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7B23C14">
          <v:rect id="_x0000_i1041" style="width:0;height:1.5pt" o:hralign="center" o:hrstd="t" o:hr="t" fillcolor="#a0a0a0" stroked="f"/>
        </w:pict>
      </w:r>
    </w:p>
    <w:p w14:paraId="27497BB5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ection vi: Closing movement</w:t>
      </w:r>
    </w:p>
    <w:p w14:paraId="491BA080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justice</w:t>
      </w:r>
      <w:proofErr w:type="gramEnd"/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the openings for just us”</w:t>
      </w:r>
    </w:p>
    <w:p w14:paraId="43E92EDC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 the wordplay:</w:t>
      </w:r>
    </w:p>
    <w:p w14:paraId="63B77806" w14:textId="77777777" w:rsidR="008A3EF1" w:rsidRPr="008A3EF1" w:rsidRDefault="008A3EF1" w:rsidP="008A3EF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justice → political system </w:t>
      </w:r>
    </w:p>
    <w:p w14:paraId="108470AC" w14:textId="77777777" w:rsidR="008A3EF1" w:rsidRPr="008A3EF1" w:rsidRDefault="008A3EF1" w:rsidP="008A3EF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just us → interpersonal relation </w:t>
      </w:r>
    </w:p>
    <w:p w14:paraId="43E33EF1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BB776E0">
          <v:rect id="_x0000_i1042" style="width:0;height:1.5pt" o:hralign="center" o:hrstd="t" o:hr="t" fillcolor="#a0a0a0" stroked="f"/>
        </w:pict>
      </w:r>
    </w:p>
    <w:p w14:paraId="7FF26FD3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inal idea:</w:t>
      </w:r>
    </w:p>
    <w:p w14:paraId="12B8EE69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a new sentence… a swerve in our relation”</w:t>
      </w:r>
    </w:p>
    <w:p w14:paraId="5B9EF641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terpretation:</w:t>
      </w:r>
    </w:p>
    <w:p w14:paraId="7C59F9B8" w14:textId="77777777" w:rsidR="008A3EF1" w:rsidRPr="008A3EF1" w:rsidRDefault="008A3EF1" w:rsidP="008A3EF1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hange must happen in: </w:t>
      </w:r>
    </w:p>
    <w:p w14:paraId="22CE0D71" w14:textId="77777777" w:rsidR="008A3EF1" w:rsidRPr="008A3EF1" w:rsidRDefault="008A3EF1" w:rsidP="008A3EF1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anguage </w:t>
      </w:r>
    </w:p>
    <w:p w14:paraId="55E67CCB" w14:textId="77777777" w:rsidR="008A3EF1" w:rsidRPr="008A3EF1" w:rsidRDefault="008A3EF1" w:rsidP="008A3EF1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lationships </w:t>
      </w:r>
    </w:p>
    <w:p w14:paraId="064E624C" w14:textId="77777777" w:rsidR="008A3EF1" w:rsidRPr="008A3EF1" w:rsidRDefault="008A3EF1" w:rsidP="008A3EF1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ays of speaking </w:t>
      </w:r>
    </w:p>
    <w:p w14:paraId="081DBC54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8583E46">
          <v:rect id="_x0000_i1043" style="width:0;height:1.5pt" o:hralign="center" o:hrstd="t" o:hr="t" fillcolor="#a0a0a0" stroked="f"/>
        </w:pict>
      </w:r>
    </w:p>
    <w:p w14:paraId="77CE9743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9:30–10:00 — Closing Takeaway</w:t>
      </w:r>
    </w:p>
    <w:p w14:paraId="4B8DE0BF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d with this:</w:t>
      </w:r>
    </w:p>
    <w:p w14:paraId="1CF3DF86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poem does not give us answers.</w:t>
      </w: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Instead, it asks us to stay inside the discomfort of questioning.</w:t>
      </w:r>
    </w:p>
    <w:p w14:paraId="52D2CCE1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nal statement to students:</w:t>
      </w:r>
    </w:p>
    <w:p w14:paraId="7C0AAC3A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What if” is not hesitation—it is a way of remaining ethically engaged without rushing to closure.</w:t>
      </w:r>
    </w:p>
    <w:p w14:paraId="407E1AC4" w14:textId="77777777" w:rsidR="008A3EF1" w:rsidRPr="008A3EF1" w:rsidRDefault="008A3EF1" w:rsidP="008A3EF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C59E789">
          <v:rect id="_x0000_i1044" style="width:0;height:1.5pt" o:hralign="center" o:hrstd="t" o:hr="t" fillcolor="#a0a0a0" stroked="f"/>
        </w:pict>
      </w:r>
    </w:p>
    <w:p w14:paraId="40D5A80C" w14:textId="77777777" w:rsidR="008A3EF1" w:rsidRPr="008A3EF1" w:rsidRDefault="008A3EF1" w:rsidP="008A3EF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Optional Exit Question (if time permits)</w:t>
      </w:r>
    </w:p>
    <w:p w14:paraId="5F9C9BD7" w14:textId="77777777" w:rsidR="008A3EF1" w:rsidRPr="008A3EF1" w:rsidRDefault="008A3EF1" w:rsidP="008A3E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 students to respond briefly:</w:t>
      </w:r>
    </w:p>
    <w:p w14:paraId="16136BE3" w14:textId="77777777" w:rsidR="008A3EF1" w:rsidRPr="008A3EF1" w:rsidRDefault="008A3EF1" w:rsidP="008A3EF1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at does “what if” allow us to do that a statement cannot?</w:t>
      </w:r>
    </w:p>
    <w:p w14:paraId="6652DD24" w14:textId="77777777" w:rsidR="003557AC" w:rsidRDefault="003557AC"/>
    <w:p w14:paraId="2DFDBFB8" w14:textId="4D49CBEF" w:rsidR="00E2664D" w:rsidRPr="008A3EF1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pict w14:anchorId="268E736F">
          <v:rect id="_x0000_i1153" style="width:0;height:1.5pt" o:hralign="center" o:hrstd="t" o:hr="t" fillcolor="#a0a0a0" stroked="f"/>
        </w:pict>
      </w:r>
    </w:p>
    <w:p w14:paraId="7AB0B5D4" w14:textId="77777777" w:rsidR="00E2664D" w:rsidRPr="008A3EF1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3EF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A162106">
          <v:rect id="_x0000_i1155" style="width:0;height:1.5pt" o:hralign="center" o:hrstd="t" o:hr="t" fillcolor="#a0a0a0" stroked="f"/>
        </w:pict>
      </w:r>
    </w:p>
    <w:p w14:paraId="0FB4992E" w14:textId="683C8ADD" w:rsidR="00E2664D" w:rsidRPr="008A3EF1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14:paraId="7A9AABAB" w14:textId="77777777" w:rsidR="00E2664D" w:rsidRPr="00E2664D" w:rsidRDefault="00E2664D">
      <w:pPr>
        <w:rPr>
          <w:b/>
          <w:bCs/>
        </w:rPr>
      </w:pPr>
    </w:p>
    <w:p w14:paraId="70CC46A1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10-Minute Lecture Plan: Louise Glück, “The Wild Iris”</w:t>
      </w:r>
    </w:p>
    <w:p w14:paraId="67BE8818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877E2E0">
          <v:rect id="_x0000_i1109" style="width:0;height:1.5pt" o:hralign="center" o:hrstd="t" o:hr="t" fillcolor="#a0a0a0" stroked="f"/>
        </w:pict>
      </w:r>
    </w:p>
    <w:p w14:paraId="1377F96E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0:00–1:30 — Opening + Author Context</w:t>
      </w:r>
    </w:p>
    <w:p w14:paraId="7CA8BC56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day we are reading </w:t>
      </w:r>
      <w:r w:rsidRPr="00E266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“The Wild Iris”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y Louise Glück, one of the most important contemporary American poets.</w:t>
      </w:r>
    </w:p>
    <w:p w14:paraId="704E251A" w14:textId="77777777" w:rsidR="00E2664D" w:rsidRPr="00E2664D" w:rsidRDefault="00E2664D" w:rsidP="00E2664D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Glück (1943–2023) won the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bel Prize in Literature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her “unmistakable poetic voice” </w:t>
      </w:r>
    </w:p>
    <w:p w14:paraId="00F24C03" w14:textId="77777777" w:rsidR="00E2664D" w:rsidRPr="00E2664D" w:rsidRDefault="00E2664D" w:rsidP="00E2664D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er poetry is known for: </w:t>
      </w:r>
    </w:p>
    <w:p w14:paraId="6A5AC26A" w14:textId="77777777" w:rsidR="00E2664D" w:rsidRPr="00E2664D" w:rsidRDefault="00E2664D" w:rsidP="00E2664D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motional restraint </w:t>
      </w:r>
    </w:p>
    <w:p w14:paraId="36E1469C" w14:textId="77777777" w:rsidR="00E2664D" w:rsidRPr="00E2664D" w:rsidRDefault="00E2664D" w:rsidP="00E2664D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hilosophical depth </w:t>
      </w:r>
    </w:p>
    <w:p w14:paraId="7B5E9567" w14:textId="77777777" w:rsidR="00E2664D" w:rsidRPr="00E2664D" w:rsidRDefault="00E2664D" w:rsidP="00E2664D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tark, clear language </w:t>
      </w:r>
    </w:p>
    <w:p w14:paraId="76967C3D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A477B2D">
          <v:rect id="_x0000_i1110" style="width:0;height:1.5pt" o:hralign="center" o:hrstd="t" o:hr="t" fillcolor="#a0a0a0" stroked="f"/>
        </w:pict>
      </w:r>
    </w:p>
    <w:p w14:paraId="062918B0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ontext for this poem:</w:t>
      </w:r>
    </w:p>
    <w:p w14:paraId="71A4DA65" w14:textId="77777777" w:rsidR="00E2664D" w:rsidRPr="00E2664D" w:rsidRDefault="00E2664D" w:rsidP="00E2664D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poem comes from her collection </w:t>
      </w:r>
      <w:r w:rsidRPr="00E2664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The Wild Iris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which won the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litzer Prize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C5B5950" w14:textId="77777777" w:rsidR="00E2664D" w:rsidRPr="00E2664D" w:rsidRDefault="00E2664D" w:rsidP="00E2664D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collection is structured around: </w:t>
      </w:r>
    </w:p>
    <w:p w14:paraId="377E3F62" w14:textId="77777777" w:rsidR="00E2664D" w:rsidRPr="00E2664D" w:rsidRDefault="00E2664D" w:rsidP="00E2664D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arden setting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1526CF8" w14:textId="77777777" w:rsidR="00E2664D" w:rsidRPr="00E2664D" w:rsidRDefault="00E2664D" w:rsidP="00E2664D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oices of flowers, a gardener, and a god-like presence </w:t>
      </w:r>
    </w:p>
    <w:p w14:paraId="522B1BD1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mportant:</w:t>
      </w:r>
    </w:p>
    <w:p w14:paraId="5AD703D5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any poems in this collection are spoken by flowers—this poem is the voice of the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ris itself</w:t>
      </w:r>
    </w:p>
    <w:p w14:paraId="05BADEB2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34D31FB">
          <v:rect id="_x0000_i1111" style="width:0;height:1.5pt" o:hralign="center" o:hrstd="t" o:hr="t" fillcolor="#a0a0a0" stroked="f"/>
        </w:pict>
      </w:r>
    </w:p>
    <w:p w14:paraId="6CFDFDBF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raming statement:</w:t>
      </w:r>
    </w:p>
    <w:p w14:paraId="66FC733C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is a poem about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ath, survival, and rebirth—but told from a non-human perspective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DDD9F88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38352B6">
          <v:rect id="_x0000_i1112" style="width:0;height:1.5pt" o:hralign="center" o:hrstd="t" o:hr="t" fillcolor="#a0a0a0" stroked="f"/>
        </w:pict>
      </w:r>
    </w:p>
    <w:p w14:paraId="3A3E2356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1:30–3:00 — Opening Question + Central Idea</w:t>
      </w:r>
    </w:p>
    <w:p w14:paraId="7CDE68B0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 students:</w:t>
      </w:r>
    </w:p>
    <w:p w14:paraId="7B632EF4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at does it mean for a flower to “speak”?</w:t>
      </w:r>
    </w:p>
    <w:p w14:paraId="270D5322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ake 1–2 responses.</w:t>
      </w:r>
    </w:p>
    <w:p w14:paraId="453B0902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n guide:</w:t>
      </w:r>
    </w:p>
    <w:p w14:paraId="04D55A69" w14:textId="77777777" w:rsidR="00E2664D" w:rsidRPr="00E2664D" w:rsidRDefault="00E2664D" w:rsidP="00E2664D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is not just about a flower </w:t>
      </w:r>
    </w:p>
    <w:p w14:paraId="07FA28F8" w14:textId="77777777" w:rsidR="00E2664D" w:rsidRPr="00E2664D" w:rsidRDefault="00E2664D" w:rsidP="00E2664D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t is about: </w:t>
      </w:r>
    </w:p>
    <w:p w14:paraId="230255C3" w14:textId="77777777" w:rsidR="00E2664D" w:rsidRPr="00E2664D" w:rsidRDefault="00E2664D" w:rsidP="00E2664D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sciousness </w:t>
      </w:r>
    </w:p>
    <w:p w14:paraId="2BA0DF00" w14:textId="77777777" w:rsidR="00E2664D" w:rsidRPr="00E2664D" w:rsidRDefault="00E2664D" w:rsidP="00E2664D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ortality </w:t>
      </w:r>
    </w:p>
    <w:p w14:paraId="5597CF93" w14:textId="77777777" w:rsidR="00E2664D" w:rsidRPr="00E2664D" w:rsidRDefault="00E2664D" w:rsidP="00E2664D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turning from nothingness </w:t>
      </w:r>
    </w:p>
    <w:p w14:paraId="3C032CAB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008D281">
          <v:rect id="_x0000_i1113" style="width:0;height:1.5pt" o:hralign="center" o:hrstd="t" o:hr="t" fillcolor="#a0a0a0" stroked="f"/>
        </w:pict>
      </w:r>
    </w:p>
    <w:p w14:paraId="60D57609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claim for today:</w:t>
      </w:r>
    </w:p>
    <w:p w14:paraId="781E0FE8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iris becomes a metaphor for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he human experience of death and renewal—but without comforting illusions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45532EA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D807627">
          <v:rect id="_x0000_i1114" style="width:0;height:1.5pt" o:hralign="center" o:hrstd="t" o:hr="t" fillcolor="#a0a0a0" stroked="f"/>
        </w:pict>
      </w:r>
    </w:p>
    <w:p w14:paraId="438F09C2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3:00–5:00 — First Movement: Death as Experience</w:t>
      </w:r>
    </w:p>
    <w:p w14:paraId="61762DA4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Opening lines:</w:t>
      </w:r>
    </w:p>
    <w:p w14:paraId="0DC1E870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At the end of my suffering / there was a door.”</w:t>
      </w:r>
    </w:p>
    <w:p w14:paraId="62FECDD4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ause here.</w:t>
      </w:r>
    </w:p>
    <w:p w14:paraId="642B203F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sk:</w:t>
      </w:r>
    </w:p>
    <w:p w14:paraId="6580EFBE" w14:textId="77777777" w:rsidR="00E2664D" w:rsidRPr="00E2664D" w:rsidRDefault="00E2664D" w:rsidP="00E2664D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does “door” suggest? </w:t>
      </w:r>
    </w:p>
    <w:p w14:paraId="1E7A4A94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ide:</w:t>
      </w:r>
    </w:p>
    <w:p w14:paraId="548BE196" w14:textId="77777777" w:rsidR="00E2664D" w:rsidRPr="00E2664D" w:rsidRDefault="00E2664D" w:rsidP="00E2664D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ransition </w:t>
      </w:r>
    </w:p>
    <w:p w14:paraId="155A1ED2" w14:textId="77777777" w:rsidR="00E2664D" w:rsidRPr="00E2664D" w:rsidRDefault="00E2664D" w:rsidP="00E2664D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reshold </w:t>
      </w:r>
    </w:p>
    <w:p w14:paraId="3D5D2446" w14:textId="77777777" w:rsidR="00E2664D" w:rsidRPr="00E2664D" w:rsidRDefault="00E2664D" w:rsidP="00E2664D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assage </w:t>
      </w:r>
    </w:p>
    <w:p w14:paraId="39455DEF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441A775">
          <v:rect id="_x0000_i1115" style="width:0;height:1.5pt" o:hralign="center" o:hrstd="t" o:hr="t" fillcolor="#a0a0a0" stroked="f"/>
        </w:pict>
      </w:r>
    </w:p>
    <w:p w14:paraId="35315EC2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shift:</w:t>
      </w:r>
    </w:p>
    <w:p w14:paraId="420D1683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at</w:t>
      </w:r>
      <w:proofErr w:type="gramEnd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ich you call death / I remember”</w:t>
      </w:r>
    </w:p>
    <w:p w14:paraId="0B2577DC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3773E559" w14:textId="77777777" w:rsidR="00E2664D" w:rsidRPr="00E2664D" w:rsidRDefault="00E2664D" w:rsidP="00E2664D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speaker: </w:t>
      </w:r>
    </w:p>
    <w:p w14:paraId="74326A89" w14:textId="77777777" w:rsidR="00E2664D" w:rsidRPr="00E2664D" w:rsidRDefault="00E2664D" w:rsidP="00E2664D">
      <w:pPr>
        <w:numPr>
          <w:ilvl w:val="1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as experienced death </w:t>
      </w:r>
    </w:p>
    <w:p w14:paraId="4D2DF67D" w14:textId="77777777" w:rsidR="00E2664D" w:rsidRPr="00E2664D" w:rsidRDefault="00E2664D" w:rsidP="00E2664D">
      <w:pPr>
        <w:numPr>
          <w:ilvl w:val="1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members it </w:t>
      </w:r>
    </w:p>
    <w:p w14:paraId="775608D3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3A9D8AAD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ath is not abstract—it is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perienced and narrated</w:t>
      </w:r>
    </w:p>
    <w:p w14:paraId="48DDEAC9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5C225EB">
          <v:rect id="_x0000_i1116" style="width:0;height:1.5pt" o:hralign="center" o:hrstd="t" o:hr="t" fillcolor="#a0a0a0" stroked="f"/>
        </w:pict>
      </w:r>
    </w:p>
    <w:p w14:paraId="0484F5FE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magery:</w:t>
      </w:r>
    </w:p>
    <w:p w14:paraId="7BDDC3FF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anches</w:t>
      </w:r>
      <w:proofErr w:type="gramEnd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the pine shifting… weak sun… dry surface”</w:t>
      </w:r>
    </w:p>
    <w:p w14:paraId="05B50CB8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0DB5A4B8" w14:textId="77777777" w:rsidR="00E2664D" w:rsidRPr="00E2664D" w:rsidRDefault="00E2664D" w:rsidP="00E2664D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ensory but muted </w:t>
      </w:r>
    </w:p>
    <w:p w14:paraId="0C7CF153" w14:textId="77777777" w:rsidR="00E2664D" w:rsidRPr="00E2664D" w:rsidRDefault="00E2664D" w:rsidP="00E2664D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ransitional space between: </w:t>
      </w:r>
    </w:p>
    <w:p w14:paraId="3042C5C2" w14:textId="77777777" w:rsidR="00E2664D" w:rsidRPr="00E2664D" w:rsidRDefault="00E2664D" w:rsidP="00E2664D">
      <w:pPr>
        <w:numPr>
          <w:ilvl w:val="1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ife and death </w:t>
      </w:r>
    </w:p>
    <w:p w14:paraId="0CA97DB2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4359039">
          <v:rect id="_x0000_i1117" style="width:0;height:1.5pt" o:hralign="center" o:hrstd="t" o:hr="t" fillcolor="#a0a0a0" stroked="f"/>
        </w:pict>
      </w:r>
    </w:p>
    <w:p w14:paraId="5D47BD73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5:00–6:30 — Second Movement: Burial and Consciousness</w:t>
      </w:r>
    </w:p>
    <w:p w14:paraId="243BCFED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lines:</w:t>
      </w:r>
    </w:p>
    <w:p w14:paraId="25A48733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t is terrible to survive / as consciousness / buried in the dark earth.”</w:t>
      </w:r>
    </w:p>
    <w:p w14:paraId="33E369AC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low down here—this is crucial.</w:t>
      </w:r>
    </w:p>
    <w:p w14:paraId="3659C387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5EAAB42">
          <v:rect id="_x0000_i1118" style="width:0;height:1.5pt" o:hralign="center" o:hrstd="t" o:hr="t" fillcolor="#a0a0a0" stroked="f"/>
        </w:pict>
      </w:r>
    </w:p>
    <w:p w14:paraId="2CAED5EE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nterpretation:</w:t>
      </w:r>
    </w:p>
    <w:p w14:paraId="4A51D4AA" w14:textId="77777777" w:rsidR="00E2664D" w:rsidRPr="00E2664D" w:rsidRDefault="00E2664D" w:rsidP="00E2664D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urvival is not comforting </w:t>
      </w:r>
    </w:p>
    <w:p w14:paraId="4058695B" w14:textId="77777777" w:rsidR="00E2664D" w:rsidRPr="00E2664D" w:rsidRDefault="00E2664D" w:rsidP="00E2664D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t is: </w:t>
      </w:r>
    </w:p>
    <w:p w14:paraId="1ACE9B9B" w14:textId="77777777" w:rsidR="00E2664D" w:rsidRPr="00E2664D" w:rsidRDefault="00E2664D" w:rsidP="00E2664D">
      <w:pPr>
        <w:numPr>
          <w:ilvl w:val="1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solating </w:t>
      </w:r>
    </w:p>
    <w:p w14:paraId="03345118" w14:textId="77777777" w:rsidR="00E2664D" w:rsidRPr="00E2664D" w:rsidRDefault="00E2664D" w:rsidP="00E2664D">
      <w:pPr>
        <w:numPr>
          <w:ilvl w:val="1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rapped </w:t>
      </w:r>
    </w:p>
    <w:p w14:paraId="0917B9A6" w14:textId="77777777" w:rsidR="00E2664D" w:rsidRPr="00E2664D" w:rsidRDefault="00E2664D" w:rsidP="00E2664D">
      <w:pPr>
        <w:numPr>
          <w:ilvl w:val="1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oiceless </w:t>
      </w:r>
    </w:p>
    <w:p w14:paraId="6E39C40F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39237178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reverses our expectations—survival itself is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errifying</w:t>
      </w:r>
    </w:p>
    <w:p w14:paraId="1FC4E73B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6B8C092">
          <v:rect id="_x0000_i1119" style="width:0;height:1.5pt" o:hralign="center" o:hrstd="t" o:hr="t" fillcolor="#a0a0a0" stroked="f"/>
        </w:pict>
      </w:r>
    </w:p>
    <w:p w14:paraId="5FE785B8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mportant idea:</w:t>
      </w:r>
    </w:p>
    <w:p w14:paraId="5001C207" w14:textId="77777777" w:rsidR="00E2664D" w:rsidRPr="00E2664D" w:rsidRDefault="00E2664D" w:rsidP="00E2664D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sciousness continues </w:t>
      </w:r>
    </w:p>
    <w:p w14:paraId="6E7D6CBE" w14:textId="77777777" w:rsidR="00E2664D" w:rsidRPr="00E2664D" w:rsidRDefault="00E2664D" w:rsidP="00E2664D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ut: </w:t>
      </w:r>
    </w:p>
    <w:p w14:paraId="5CC1ABEF" w14:textId="77777777" w:rsidR="00E2664D" w:rsidRPr="00E2664D" w:rsidRDefault="00E2664D" w:rsidP="00E2664D">
      <w:pPr>
        <w:numPr>
          <w:ilvl w:val="1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ithout expression </w:t>
      </w:r>
    </w:p>
    <w:p w14:paraId="0CEDD3DB" w14:textId="77777777" w:rsidR="00E2664D" w:rsidRPr="00E2664D" w:rsidRDefault="00E2664D" w:rsidP="00E2664D">
      <w:pPr>
        <w:numPr>
          <w:ilvl w:val="1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ithout agency </w:t>
      </w:r>
    </w:p>
    <w:p w14:paraId="1AE53ED8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8C0605A">
          <v:rect id="_x0000_i1120" style="width:0;height:1.5pt" o:hralign="center" o:hrstd="t" o:hr="t" fillcolor="#a0a0a0" stroked="f"/>
        </w:pict>
      </w:r>
    </w:p>
    <w:p w14:paraId="67A8A67A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6:30–8:00 — Third Movement: Emergence and Voice</w:t>
      </w:r>
    </w:p>
    <w:p w14:paraId="4C07977F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turning point:</w:t>
      </w:r>
    </w:p>
    <w:p w14:paraId="5A4BC2AB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Then it was over… the stiff earth / bending a little”</w:t>
      </w:r>
    </w:p>
    <w:p w14:paraId="27780AAA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433DEEDA" w14:textId="77777777" w:rsidR="00E2664D" w:rsidRPr="00E2664D" w:rsidRDefault="00E2664D" w:rsidP="00E2664D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mergence from soil </w:t>
      </w:r>
    </w:p>
    <w:p w14:paraId="3A010BE5" w14:textId="77777777" w:rsidR="00E2664D" w:rsidRPr="00E2664D" w:rsidRDefault="00E2664D" w:rsidP="00E2664D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birth moment </w:t>
      </w:r>
    </w:p>
    <w:p w14:paraId="55321CD8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73D4932">
          <v:rect id="_x0000_i1121" style="width:0;height:1.5pt" o:hralign="center" o:hrstd="t" o:hr="t" fillcolor="#a0a0a0" stroked="f"/>
        </w:pict>
      </w:r>
    </w:p>
    <w:p w14:paraId="7E895D56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Natural imagery:</w:t>
      </w:r>
    </w:p>
    <w:p w14:paraId="76CEA865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at</w:t>
      </w:r>
      <w:proofErr w:type="gramEnd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took to be / birds darting…”</w:t>
      </w:r>
    </w:p>
    <w:p w14:paraId="711F2A24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53A0A63B" w14:textId="77777777" w:rsidR="00E2664D" w:rsidRPr="00E2664D" w:rsidRDefault="00E2664D" w:rsidP="00E2664D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speaker is reorienting itself to the world </w:t>
      </w:r>
    </w:p>
    <w:p w14:paraId="551608B6" w14:textId="77777777" w:rsidR="00E2664D" w:rsidRPr="00E2664D" w:rsidRDefault="00E2664D" w:rsidP="00E2664D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erception is: </w:t>
      </w:r>
    </w:p>
    <w:p w14:paraId="495921CE" w14:textId="77777777" w:rsidR="00E2664D" w:rsidRPr="00E2664D" w:rsidRDefault="00E2664D" w:rsidP="00E2664D">
      <w:pPr>
        <w:numPr>
          <w:ilvl w:val="1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artial </w:t>
      </w:r>
    </w:p>
    <w:p w14:paraId="7B72C70E" w14:textId="77777777" w:rsidR="00E2664D" w:rsidRPr="00E2664D" w:rsidRDefault="00E2664D" w:rsidP="00E2664D">
      <w:pPr>
        <w:numPr>
          <w:ilvl w:val="1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ncertain </w:t>
      </w:r>
    </w:p>
    <w:p w14:paraId="7D4B6183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52DB73E">
          <v:rect id="_x0000_i1122" style="width:0;height:1.5pt" o:hralign="center" o:hrstd="t" o:hr="t" fillcolor="#a0a0a0" stroked="f"/>
        </w:pict>
      </w:r>
    </w:p>
    <w:p w14:paraId="4FE8E17D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ddress to the reader:</w:t>
      </w:r>
    </w:p>
    <w:p w14:paraId="341F5ED7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You who do not remember / passage from the other world”</w:t>
      </w:r>
    </w:p>
    <w:p w14:paraId="32861D32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5E1ADEC1" w14:textId="77777777" w:rsidR="00E2664D" w:rsidRPr="00E2664D" w:rsidRDefault="00E2664D" w:rsidP="00E2664D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irect contrast: </w:t>
      </w:r>
    </w:p>
    <w:p w14:paraId="47E078EA" w14:textId="77777777" w:rsidR="00E2664D" w:rsidRPr="00E2664D" w:rsidRDefault="00E2664D" w:rsidP="00E2664D">
      <w:pPr>
        <w:numPr>
          <w:ilvl w:val="1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umans forget </w:t>
      </w:r>
    </w:p>
    <w:p w14:paraId="098B8AF1" w14:textId="77777777" w:rsidR="00E2664D" w:rsidRPr="00E2664D" w:rsidRDefault="00E2664D" w:rsidP="00E2664D">
      <w:pPr>
        <w:numPr>
          <w:ilvl w:val="1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flower remembers </w:t>
      </w:r>
    </w:p>
    <w:p w14:paraId="495E0289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sight:</w:t>
      </w:r>
    </w:p>
    <w:p w14:paraId="36942A72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positions nature as having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nowledge humans lack</w:t>
      </w:r>
    </w:p>
    <w:p w14:paraId="6D2D27BC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5DB8237">
          <v:rect id="_x0000_i1123" style="width:0;height:1.5pt" o:hralign="center" o:hrstd="t" o:hr="t" fillcolor="#a0a0a0" stroked="f"/>
        </w:pict>
      </w:r>
    </w:p>
    <w:p w14:paraId="785A4CB5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philosophical claim:</w:t>
      </w:r>
    </w:p>
    <w:p w14:paraId="3B3DADDF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whatever / returns from oblivion returns / to find a voice”</w:t>
      </w:r>
    </w:p>
    <w:p w14:paraId="48441010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aching point:</w:t>
      </w:r>
    </w:p>
    <w:p w14:paraId="76291DA9" w14:textId="77777777" w:rsidR="00E2664D" w:rsidRPr="00E2664D" w:rsidRDefault="00E2664D" w:rsidP="00E2664D">
      <w:pPr>
        <w:numPr>
          <w:ilvl w:val="0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oice = identity </w:t>
      </w:r>
    </w:p>
    <w:p w14:paraId="2263D328" w14:textId="77777777" w:rsidR="00E2664D" w:rsidRPr="00E2664D" w:rsidRDefault="00E2664D" w:rsidP="00E2664D">
      <w:pPr>
        <w:numPr>
          <w:ilvl w:val="0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oice = existence </w:t>
      </w:r>
    </w:p>
    <w:p w14:paraId="6AA87B9F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11F56C4">
          <v:rect id="_x0000_i1124" style="width:0;height:1.5pt" o:hralign="center" o:hrstd="t" o:hr="t" fillcolor="#a0a0a0" stroked="f"/>
        </w:pict>
      </w:r>
    </w:p>
    <w:p w14:paraId="5C9B77A6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8:00–9:30 — Final Movement: Transformation and Renewal</w:t>
      </w:r>
    </w:p>
    <w:p w14:paraId="534A02EE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inal image:</w:t>
      </w:r>
    </w:p>
    <w:p w14:paraId="595F4651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rom</w:t>
      </w:r>
      <w:proofErr w:type="gramEnd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</w:t>
      </w:r>
      <w:proofErr w:type="spellStart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enter</w:t>
      </w:r>
      <w:proofErr w:type="spellEnd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my life came / a great fountain”</w:t>
      </w:r>
    </w:p>
    <w:p w14:paraId="371973CF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667C92A1" w14:textId="77777777" w:rsidR="00E2664D" w:rsidRPr="00E2664D" w:rsidRDefault="00E2664D" w:rsidP="00E2664D">
      <w:pPr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losion of life </w:t>
      </w:r>
    </w:p>
    <w:p w14:paraId="541220CD" w14:textId="77777777" w:rsidR="00E2664D" w:rsidRPr="00E2664D" w:rsidRDefault="00E2664D" w:rsidP="00E2664D">
      <w:pPr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nergy, vitality </w:t>
      </w:r>
    </w:p>
    <w:p w14:paraId="56812B0B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A506E6E">
          <v:rect id="_x0000_i1125" style="width:0;height:1.5pt" o:hralign="center" o:hrstd="t" o:hr="t" fillcolor="#a0a0a0" stroked="f"/>
        </w:pict>
      </w:r>
    </w:p>
    <w:p w14:paraId="345D2548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olor</w:t>
      </w:r>
      <w:proofErr w:type="spellEnd"/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imagery:</w:t>
      </w:r>
    </w:p>
    <w:p w14:paraId="746BFE4A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ep</w:t>
      </w:r>
      <w:proofErr w:type="gramEnd"/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lue / shadows on azure sea water”</w:t>
      </w:r>
    </w:p>
    <w:p w14:paraId="6E07537E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erpret:</w:t>
      </w:r>
    </w:p>
    <w:p w14:paraId="2A1AF74B" w14:textId="77777777" w:rsidR="00E2664D" w:rsidRPr="00E2664D" w:rsidRDefault="00E2664D" w:rsidP="00E2664D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eauty </w:t>
      </w:r>
    </w:p>
    <w:p w14:paraId="678DCF16" w14:textId="77777777" w:rsidR="00E2664D" w:rsidRPr="00E2664D" w:rsidRDefault="00E2664D" w:rsidP="00E2664D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pth </w:t>
      </w:r>
    </w:p>
    <w:p w14:paraId="464E6CD6" w14:textId="77777777" w:rsidR="00E2664D" w:rsidRPr="00E2664D" w:rsidRDefault="00E2664D" w:rsidP="00E2664D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motional intensity </w:t>
      </w:r>
    </w:p>
    <w:p w14:paraId="49B23285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AA9218B">
          <v:rect id="_x0000_i1126" style="width:0;height:1.5pt" o:hralign="center" o:hrstd="t" o:hr="t" fillcolor="#a0a0a0" stroked="f"/>
        </w:pict>
      </w:r>
    </w:p>
    <w:p w14:paraId="5448FDEB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idea:</w:t>
      </w:r>
    </w:p>
    <w:p w14:paraId="0F4205E7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birth is not gentle—it is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werful and overwhelming</w:t>
      </w:r>
    </w:p>
    <w:p w14:paraId="72E9271D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5789215">
          <v:rect id="_x0000_i1127" style="width:0;height:1.5pt" o:hralign="center" o:hrstd="t" o:hr="t" fillcolor="#a0a0a0" stroked="f"/>
        </w:pict>
      </w:r>
    </w:p>
    <w:p w14:paraId="758E6636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9:30–10:00 — Closing Synthesis</w:t>
      </w:r>
    </w:p>
    <w:p w14:paraId="72F42E5C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Bring it together:</w:t>
      </w:r>
    </w:p>
    <w:p w14:paraId="1CA36C4C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poem reimagines death not as an end, but as a </w:t>
      </w: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ycle of loss, silence, and return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47E503D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D891F7F">
          <v:rect id="_x0000_i1128" style="width:0;height:1.5pt" o:hralign="center" o:hrstd="t" o:hr="t" fillcolor="#a0a0a0" stroked="f"/>
        </w:pict>
      </w:r>
    </w:p>
    <w:p w14:paraId="3CD90994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themes to emphasize:</w:t>
      </w:r>
    </w:p>
    <w:p w14:paraId="6D514F4D" w14:textId="77777777" w:rsidR="00E2664D" w:rsidRPr="00E2664D" w:rsidRDefault="00E2664D" w:rsidP="00E2664D">
      <w:pPr>
        <w:numPr>
          <w:ilvl w:val="0"/>
          <w:numId w:val="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ath as lived experience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35C2353" w14:textId="77777777" w:rsidR="00E2664D" w:rsidRPr="00E2664D" w:rsidRDefault="00E2664D" w:rsidP="00E2664D">
      <w:pPr>
        <w:numPr>
          <w:ilvl w:val="0"/>
          <w:numId w:val="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sciousness without voice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0C405C9" w14:textId="77777777" w:rsidR="00E2664D" w:rsidRPr="00E2664D" w:rsidRDefault="00E2664D" w:rsidP="00E2664D">
      <w:pPr>
        <w:numPr>
          <w:ilvl w:val="0"/>
          <w:numId w:val="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birth and renewal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B1ED9AB" w14:textId="77777777" w:rsidR="00E2664D" w:rsidRPr="00E2664D" w:rsidRDefault="00E2664D" w:rsidP="00E2664D">
      <w:pPr>
        <w:numPr>
          <w:ilvl w:val="0"/>
          <w:numId w:val="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ature as a speaking subject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4991534E" w14:textId="77777777" w:rsidR="00E2664D" w:rsidRPr="00E2664D" w:rsidRDefault="00E2664D" w:rsidP="00E2664D">
      <w:pPr>
        <w:numPr>
          <w:ilvl w:val="0"/>
          <w:numId w:val="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emory vs. forgetting</w:t>
      </w: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735BD89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08A2C3E">
          <v:rect id="_x0000_i1129" style="width:0;height:1.5pt" o:hralign="center" o:hrstd="t" o:hr="t" fillcolor="#a0a0a0" stroked="f"/>
        </w:pict>
      </w:r>
    </w:p>
    <w:p w14:paraId="13B527AF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inal statement to students:</w:t>
      </w:r>
    </w:p>
    <w:p w14:paraId="27C0222B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lück asks us to imagine what it would mean not just to die—but to remember death, to pass through silence, and to return transformed.</w:t>
      </w:r>
    </w:p>
    <w:p w14:paraId="10EB8AF0" w14:textId="77777777" w:rsidR="00E2664D" w:rsidRPr="00E2664D" w:rsidRDefault="00E2664D" w:rsidP="00E26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FD02FF2">
          <v:rect id="_x0000_i1130" style="width:0;height:1.5pt" o:hralign="center" o:hrstd="t" o:hr="t" fillcolor="#a0a0a0" stroked="f"/>
        </w:pict>
      </w:r>
    </w:p>
    <w:p w14:paraId="373DDF52" w14:textId="77777777" w:rsidR="00E2664D" w:rsidRPr="00E2664D" w:rsidRDefault="00E2664D" w:rsidP="00E2664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Optional Exit Question</w:t>
      </w:r>
    </w:p>
    <w:p w14:paraId="5BAD273A" w14:textId="77777777" w:rsidR="00E2664D" w:rsidRPr="00E2664D" w:rsidRDefault="00E2664D" w:rsidP="00E266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f time permits:</w:t>
      </w:r>
    </w:p>
    <w:p w14:paraId="1CC6BF21" w14:textId="77777777" w:rsidR="00E2664D" w:rsidRPr="00E2664D" w:rsidRDefault="00E2664D" w:rsidP="00E2664D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266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y does Glück choose a flower—not a human—to tell this story?</w:t>
      </w:r>
    </w:p>
    <w:p w14:paraId="3C17EA55" w14:textId="77777777" w:rsidR="00E2664D" w:rsidRDefault="00E2664D"/>
    <w:sectPr w:rsidR="00E266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02F70"/>
    <w:multiLevelType w:val="multilevel"/>
    <w:tmpl w:val="0EC85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270F75"/>
    <w:multiLevelType w:val="multilevel"/>
    <w:tmpl w:val="4A66A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D8128A"/>
    <w:multiLevelType w:val="multilevel"/>
    <w:tmpl w:val="CEA08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0F69FD"/>
    <w:multiLevelType w:val="multilevel"/>
    <w:tmpl w:val="CCD80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304932"/>
    <w:multiLevelType w:val="multilevel"/>
    <w:tmpl w:val="9146B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6C59A9"/>
    <w:multiLevelType w:val="multilevel"/>
    <w:tmpl w:val="F04C3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4B0518"/>
    <w:multiLevelType w:val="multilevel"/>
    <w:tmpl w:val="21E24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F7643D"/>
    <w:multiLevelType w:val="multilevel"/>
    <w:tmpl w:val="8530F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E197B1E"/>
    <w:multiLevelType w:val="multilevel"/>
    <w:tmpl w:val="23281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EEB0A2C"/>
    <w:multiLevelType w:val="multilevel"/>
    <w:tmpl w:val="E5686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0C80BEF"/>
    <w:multiLevelType w:val="multilevel"/>
    <w:tmpl w:val="E3A00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5716A7"/>
    <w:multiLevelType w:val="multilevel"/>
    <w:tmpl w:val="555C1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84B2D8D"/>
    <w:multiLevelType w:val="multilevel"/>
    <w:tmpl w:val="6400C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8666BC"/>
    <w:multiLevelType w:val="multilevel"/>
    <w:tmpl w:val="2CFAE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B4324D"/>
    <w:multiLevelType w:val="multilevel"/>
    <w:tmpl w:val="DD28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0419FE"/>
    <w:multiLevelType w:val="multilevel"/>
    <w:tmpl w:val="B2F29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C73EFF"/>
    <w:multiLevelType w:val="multilevel"/>
    <w:tmpl w:val="07A49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11B3E46"/>
    <w:multiLevelType w:val="multilevel"/>
    <w:tmpl w:val="A5565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4056A7"/>
    <w:multiLevelType w:val="multilevel"/>
    <w:tmpl w:val="042C5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5D93B72"/>
    <w:multiLevelType w:val="multilevel"/>
    <w:tmpl w:val="A4DC1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7693298"/>
    <w:multiLevelType w:val="multilevel"/>
    <w:tmpl w:val="59B61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A4262B9"/>
    <w:multiLevelType w:val="multilevel"/>
    <w:tmpl w:val="44387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ED31F9A"/>
    <w:multiLevelType w:val="multilevel"/>
    <w:tmpl w:val="21BA3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07B1638"/>
    <w:multiLevelType w:val="multilevel"/>
    <w:tmpl w:val="490CA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12217FA"/>
    <w:multiLevelType w:val="multilevel"/>
    <w:tmpl w:val="22C8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2081510"/>
    <w:multiLevelType w:val="multilevel"/>
    <w:tmpl w:val="87DEB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3521C72"/>
    <w:multiLevelType w:val="multilevel"/>
    <w:tmpl w:val="13368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41D0767"/>
    <w:multiLevelType w:val="multilevel"/>
    <w:tmpl w:val="4E908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8973BC1"/>
    <w:multiLevelType w:val="multilevel"/>
    <w:tmpl w:val="36B65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92B6D0E"/>
    <w:multiLevelType w:val="multilevel"/>
    <w:tmpl w:val="04741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9EA04E3"/>
    <w:multiLevelType w:val="multilevel"/>
    <w:tmpl w:val="53AC8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B974FCA"/>
    <w:multiLevelType w:val="multilevel"/>
    <w:tmpl w:val="85687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DC84FE3"/>
    <w:multiLevelType w:val="multilevel"/>
    <w:tmpl w:val="1504B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3444435"/>
    <w:multiLevelType w:val="multilevel"/>
    <w:tmpl w:val="C8DAD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65443CA"/>
    <w:multiLevelType w:val="multilevel"/>
    <w:tmpl w:val="B79C7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60075A"/>
    <w:multiLevelType w:val="multilevel"/>
    <w:tmpl w:val="93E8A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ED0560B"/>
    <w:multiLevelType w:val="multilevel"/>
    <w:tmpl w:val="32126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3896C54"/>
    <w:multiLevelType w:val="multilevel"/>
    <w:tmpl w:val="2E1C5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6E84C94"/>
    <w:multiLevelType w:val="multilevel"/>
    <w:tmpl w:val="2E34C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72450C1"/>
    <w:multiLevelType w:val="multilevel"/>
    <w:tmpl w:val="8CC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9E57895"/>
    <w:multiLevelType w:val="multilevel"/>
    <w:tmpl w:val="78FE1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BBB6F4C"/>
    <w:multiLevelType w:val="multilevel"/>
    <w:tmpl w:val="F7424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E732408"/>
    <w:multiLevelType w:val="multilevel"/>
    <w:tmpl w:val="F7C4D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EE83DC6"/>
    <w:multiLevelType w:val="multilevel"/>
    <w:tmpl w:val="32F67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32A0981"/>
    <w:multiLevelType w:val="multilevel"/>
    <w:tmpl w:val="B3707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53E3B02"/>
    <w:multiLevelType w:val="multilevel"/>
    <w:tmpl w:val="F23EE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5DB3FDA"/>
    <w:multiLevelType w:val="multilevel"/>
    <w:tmpl w:val="94389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6CF6A81"/>
    <w:multiLevelType w:val="multilevel"/>
    <w:tmpl w:val="50B46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8EB4C00"/>
    <w:multiLevelType w:val="multilevel"/>
    <w:tmpl w:val="E0F0F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A4C254B"/>
    <w:multiLevelType w:val="multilevel"/>
    <w:tmpl w:val="BE185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A691A48"/>
    <w:multiLevelType w:val="multilevel"/>
    <w:tmpl w:val="DE9CB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C5C44BF"/>
    <w:multiLevelType w:val="multilevel"/>
    <w:tmpl w:val="34C86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0EB3F36"/>
    <w:multiLevelType w:val="multilevel"/>
    <w:tmpl w:val="9702C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3457449"/>
    <w:multiLevelType w:val="multilevel"/>
    <w:tmpl w:val="A94A0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4FA7CCA"/>
    <w:multiLevelType w:val="multilevel"/>
    <w:tmpl w:val="6E18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915755C"/>
    <w:multiLevelType w:val="multilevel"/>
    <w:tmpl w:val="36AA6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C8255CC"/>
    <w:multiLevelType w:val="multilevel"/>
    <w:tmpl w:val="8094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D144EF3"/>
    <w:multiLevelType w:val="multilevel"/>
    <w:tmpl w:val="FE1E8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5072588">
    <w:abstractNumId w:val="1"/>
  </w:num>
  <w:num w:numId="2" w16cid:durableId="1179468154">
    <w:abstractNumId w:val="34"/>
  </w:num>
  <w:num w:numId="3" w16cid:durableId="1278291508">
    <w:abstractNumId w:val="31"/>
  </w:num>
  <w:num w:numId="4" w16cid:durableId="1203398974">
    <w:abstractNumId w:val="11"/>
  </w:num>
  <w:num w:numId="5" w16cid:durableId="1724986252">
    <w:abstractNumId w:val="22"/>
  </w:num>
  <w:num w:numId="6" w16cid:durableId="1723358094">
    <w:abstractNumId w:val="37"/>
  </w:num>
  <w:num w:numId="7" w16cid:durableId="608510752">
    <w:abstractNumId w:val="54"/>
  </w:num>
  <w:num w:numId="8" w16cid:durableId="1585186301">
    <w:abstractNumId w:val="14"/>
  </w:num>
  <w:num w:numId="9" w16cid:durableId="884295557">
    <w:abstractNumId w:val="41"/>
  </w:num>
  <w:num w:numId="10" w16cid:durableId="1695036751">
    <w:abstractNumId w:val="2"/>
  </w:num>
  <w:num w:numId="11" w16cid:durableId="1763986808">
    <w:abstractNumId w:val="6"/>
  </w:num>
  <w:num w:numId="12" w16cid:durableId="713893395">
    <w:abstractNumId w:val="27"/>
  </w:num>
  <w:num w:numId="13" w16cid:durableId="989334619">
    <w:abstractNumId w:val="0"/>
  </w:num>
  <w:num w:numId="14" w16cid:durableId="1310944042">
    <w:abstractNumId w:val="18"/>
  </w:num>
  <w:num w:numId="15" w16cid:durableId="1354064710">
    <w:abstractNumId w:val="46"/>
  </w:num>
  <w:num w:numId="16" w16cid:durableId="390810081">
    <w:abstractNumId w:val="55"/>
  </w:num>
  <w:num w:numId="17" w16cid:durableId="768500279">
    <w:abstractNumId w:val="30"/>
  </w:num>
  <w:num w:numId="18" w16cid:durableId="989795327">
    <w:abstractNumId w:val="42"/>
  </w:num>
  <w:num w:numId="19" w16cid:durableId="2102140662">
    <w:abstractNumId w:val="28"/>
  </w:num>
  <w:num w:numId="20" w16cid:durableId="507794688">
    <w:abstractNumId w:val="3"/>
  </w:num>
  <w:num w:numId="21" w16cid:durableId="2055618544">
    <w:abstractNumId w:val="52"/>
  </w:num>
  <w:num w:numId="22" w16cid:durableId="332997739">
    <w:abstractNumId w:val="35"/>
  </w:num>
  <w:num w:numId="23" w16cid:durableId="1353458562">
    <w:abstractNumId w:val="24"/>
  </w:num>
  <w:num w:numId="24" w16cid:durableId="244147390">
    <w:abstractNumId w:val="38"/>
  </w:num>
  <w:num w:numId="25" w16cid:durableId="594631230">
    <w:abstractNumId w:val="5"/>
  </w:num>
  <w:num w:numId="26" w16cid:durableId="1375033737">
    <w:abstractNumId w:val="51"/>
  </w:num>
  <w:num w:numId="27" w16cid:durableId="2107534400">
    <w:abstractNumId w:val="47"/>
  </w:num>
  <w:num w:numId="28" w16cid:durableId="1342469979">
    <w:abstractNumId w:val="57"/>
  </w:num>
  <w:num w:numId="29" w16cid:durableId="357631183">
    <w:abstractNumId w:val="44"/>
  </w:num>
  <w:num w:numId="30" w16cid:durableId="1791392500">
    <w:abstractNumId w:val="43"/>
  </w:num>
  <w:num w:numId="31" w16cid:durableId="338435851">
    <w:abstractNumId w:val="26"/>
  </w:num>
  <w:num w:numId="32" w16cid:durableId="787822772">
    <w:abstractNumId w:val="15"/>
  </w:num>
  <w:num w:numId="33" w16cid:durableId="1881819672">
    <w:abstractNumId w:val="20"/>
  </w:num>
  <w:num w:numId="34" w16cid:durableId="2070613347">
    <w:abstractNumId w:val="25"/>
  </w:num>
  <w:num w:numId="35" w16cid:durableId="151990504">
    <w:abstractNumId w:val="16"/>
  </w:num>
  <w:num w:numId="36" w16cid:durableId="1704283520">
    <w:abstractNumId w:val="29"/>
  </w:num>
  <w:num w:numId="37" w16cid:durableId="1262686834">
    <w:abstractNumId w:val="50"/>
  </w:num>
  <w:num w:numId="38" w16cid:durableId="1736471383">
    <w:abstractNumId w:val="49"/>
  </w:num>
  <w:num w:numId="39" w16cid:durableId="546263289">
    <w:abstractNumId w:val="23"/>
  </w:num>
  <w:num w:numId="40" w16cid:durableId="875044193">
    <w:abstractNumId w:val="39"/>
  </w:num>
  <w:num w:numId="41" w16cid:durableId="1857038178">
    <w:abstractNumId w:val="12"/>
  </w:num>
  <w:num w:numId="42" w16cid:durableId="1359744139">
    <w:abstractNumId w:val="4"/>
  </w:num>
  <w:num w:numId="43" w16cid:durableId="16129137">
    <w:abstractNumId w:val="9"/>
  </w:num>
  <w:num w:numId="44" w16cid:durableId="408043715">
    <w:abstractNumId w:val="36"/>
  </w:num>
  <w:num w:numId="45" w16cid:durableId="1336807393">
    <w:abstractNumId w:val="13"/>
  </w:num>
  <w:num w:numId="46" w16cid:durableId="291907255">
    <w:abstractNumId w:val="53"/>
  </w:num>
  <w:num w:numId="47" w16cid:durableId="1035500373">
    <w:abstractNumId w:val="45"/>
  </w:num>
  <w:num w:numId="48" w16cid:durableId="505825301">
    <w:abstractNumId w:val="10"/>
  </w:num>
  <w:num w:numId="49" w16cid:durableId="781412598">
    <w:abstractNumId w:val="19"/>
  </w:num>
  <w:num w:numId="50" w16cid:durableId="1952979591">
    <w:abstractNumId w:val="40"/>
  </w:num>
  <w:num w:numId="51" w16cid:durableId="185826984">
    <w:abstractNumId w:val="21"/>
  </w:num>
  <w:num w:numId="52" w16cid:durableId="295185648">
    <w:abstractNumId w:val="8"/>
  </w:num>
  <w:num w:numId="53" w16cid:durableId="773404680">
    <w:abstractNumId w:val="33"/>
  </w:num>
  <w:num w:numId="54" w16cid:durableId="1899246696">
    <w:abstractNumId w:val="32"/>
  </w:num>
  <w:num w:numId="55" w16cid:durableId="649093861">
    <w:abstractNumId w:val="48"/>
  </w:num>
  <w:num w:numId="56" w16cid:durableId="1215240379">
    <w:abstractNumId w:val="56"/>
  </w:num>
  <w:num w:numId="57" w16cid:durableId="271284806">
    <w:abstractNumId w:val="17"/>
  </w:num>
  <w:num w:numId="58" w16cid:durableId="541094459">
    <w:abstractNumId w:val="7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wNjc0trSwsDQwN7dQ0lEKTi0uzszPAykwrAUAsDRABSwAAAA="/>
  </w:docVars>
  <w:rsids>
    <w:rsidRoot w:val="008A3EF1"/>
    <w:rsid w:val="002461CA"/>
    <w:rsid w:val="003544E9"/>
    <w:rsid w:val="003557AC"/>
    <w:rsid w:val="00700A9C"/>
    <w:rsid w:val="00705AD7"/>
    <w:rsid w:val="008A3EF1"/>
    <w:rsid w:val="0096106A"/>
    <w:rsid w:val="00E2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F4A55"/>
  <w15:chartTrackingRefBased/>
  <w15:docId w15:val="{8BA4B93C-E63C-40A0-B2D9-E3B17065D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bn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1CA"/>
    <w:rPr>
      <w:rFonts w:cs="Vrind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3E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E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3E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3E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3E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3EF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3EF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3EF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3EF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3EF1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8A3EF1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A3EF1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3E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3E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3E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3E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3E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3E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3EF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8A3EF1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E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8A3EF1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8A3E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3EF1"/>
    <w:rPr>
      <w:rFonts w:cs="Vrinda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3E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3E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3E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3EF1"/>
    <w:rPr>
      <w:rFonts w:cs="Vrinda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3EF1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8A3EF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A3E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whitespace-normal">
    <w:name w:val="whitespace-normal"/>
    <w:basedOn w:val="DefaultParagraphFont"/>
    <w:rsid w:val="008A3EF1"/>
  </w:style>
  <w:style w:type="character" w:styleId="Emphasis">
    <w:name w:val="Emphasis"/>
    <w:basedOn w:val="DefaultParagraphFont"/>
    <w:uiPriority w:val="20"/>
    <w:qFormat/>
    <w:rsid w:val="008A3E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96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89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44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069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9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82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983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95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17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9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27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88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313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5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56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62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42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35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26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93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77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539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64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80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27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14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26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74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3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34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044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57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15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6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4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65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57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84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2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72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62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500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03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6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838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69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530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0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624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53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43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500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04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4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88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4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48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58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563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700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89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61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69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0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4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473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03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59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2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8</Pages>
  <Words>1982</Words>
  <Characters>11304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4</vt:i4>
      </vt:variant>
    </vt:vector>
  </HeadingPairs>
  <TitlesOfParts>
    <vt:vector size="55" baseType="lpstr">
      <vt:lpstr/>
      <vt:lpstr>10-Minute Lecture Plan: Adrienne Rich, “Diving into the Wreck”</vt:lpstr>
      <vt:lpstr>    0:00–1:30 — Opening + Biographical Context</vt:lpstr>
      <vt:lpstr>        Framing statement to students:</vt:lpstr>
      <vt:lpstr>    1:30–3:00 — Central Metaphor: The Dive</vt:lpstr>
      <vt:lpstr>        Key idea:</vt:lpstr>
      <vt:lpstr>    3:00–5:00 — Stanzas 1–3: Preparation and Descent</vt:lpstr>
      <vt:lpstr>        Stanza 1: Preparation</vt:lpstr>
      <vt:lpstr>        Important contrast:</vt:lpstr>
      <vt:lpstr>        Stanza 2: The Ladder</vt:lpstr>
      <vt:lpstr>        Stanza 3: The Descent</vt:lpstr>
      <vt:lpstr>    5:00–6:30 — Stanza 4–5: Entering the Unknown</vt:lpstr>
      <vt:lpstr>        Stanza 4: Transition</vt:lpstr>
      <vt:lpstr>        Crucial line:</vt:lpstr>
      <vt:lpstr>        Stanza 5: Transformation</vt:lpstr>
      <vt:lpstr>    6:30–8:00 — Stanza 6–7: The Wreck Itself</vt:lpstr>
      <vt:lpstr>        Key line:</vt:lpstr>
      <vt:lpstr>        Explain clearly:</vt:lpstr>
      <vt:lpstr>        Description of wreck:</vt:lpstr>
      <vt:lpstr>        Key insight:</vt:lpstr>
      <vt:lpstr>    8:00–9:00 — Stanza 8–10: Identity and Collective Voice</vt:lpstr>
      <vt:lpstr>        Stanza 8: Gender fluidity</vt:lpstr>
      <vt:lpstr>        Final stanza:</vt:lpstr>
      <vt:lpstr>        Final line:</vt:lpstr>
      <vt:lpstr>    9:00–10:00 — Closing Interpretation + Takeaway</vt:lpstr>
      <vt:lpstr>        Synthesize for students:</vt:lpstr>
      <vt:lpstr>        Key themes to emphasize:</vt:lpstr>
      <vt:lpstr>        Final statement to class:</vt:lpstr>
      <vt:lpstr>    Optional Exit Question (if 30 seconds left)</vt:lpstr>
      <vt:lpstr/>
      <vt:lpstr/>
      <vt:lpstr>10-Minute Lecture Plan: Claudia Rankine, “what if”</vt:lpstr>
      <vt:lpstr>    0:00–1:30 — Opening + Author Context</vt:lpstr>
      <vt:lpstr>    1:30–3:00 — Framing the Poem: The Function of “What If”</vt:lpstr>
      <vt:lpstr>    3:00–5:00 — Section i: Change, Shame, and Resistance</vt:lpstr>
      <vt:lpstr>        Important conceptual move:</vt:lpstr>
      <vt:lpstr>        Etymology moment (slow down here):</vt:lpstr>
      <vt:lpstr>        Mini takeaway for students:</vt:lpstr>
      <vt:lpstr>    5:00–6:30 — Section ii: Exhaustion and “Historied” Identity</vt:lpstr>
      <vt:lpstr>        Key insight:</vt:lpstr>
      <vt:lpstr>        The “container” image:</vt:lpstr>
      <vt:lpstr>        Relational turn:</vt:lpstr>
      <vt:lpstr>    6:30–8:00 — Sections iii–iv: Repetition, Time, and Confrontation</vt:lpstr>
      <vt:lpstr>        Section iii: Everyday temporality</vt:lpstr>
      <vt:lpstr>        End of section iii:</vt:lpstr>
      <vt:lpstr>        Section iv: Direct critique</vt:lpstr>
      <vt:lpstr>        Critical idea: voice and power</vt:lpstr>
      <vt:lpstr>        Key phrase:</vt:lpstr>
      <vt:lpstr>    8:00–9:30 — Sections v–vi: Language, Self, and Relation</vt:lpstr>
      <vt:lpstr>        Section v: Fragmented voice</vt:lpstr>
      <vt:lpstr>        Central question:</vt:lpstr>
      <vt:lpstr>        Section vi: Closing movement</vt:lpstr>
      <vt:lpstr>        Final idea:</vt:lpstr>
      <vt:lpstr>    9:30–10:00 — Closing Takeaway</vt:lpstr>
      <vt:lpstr>    Optional Exit Question (if time permits)</vt:lpstr>
    </vt:vector>
  </TitlesOfParts>
  <Company/>
  <LinksUpToDate>false</LinksUpToDate>
  <CharactersWithSpaces>1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a Bakshi</dc:creator>
  <cp:keywords/>
  <dc:description/>
  <cp:lastModifiedBy>Amrita Bakshi</cp:lastModifiedBy>
  <cp:revision>2</cp:revision>
  <dcterms:created xsi:type="dcterms:W3CDTF">2026-03-24T14:45:00Z</dcterms:created>
  <dcterms:modified xsi:type="dcterms:W3CDTF">2026-03-24T15:06:00Z</dcterms:modified>
</cp:coreProperties>
</file>